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D0914" w14:textId="77777777" w:rsidR="00AA2765" w:rsidRPr="00FE17EB" w:rsidRDefault="00AA2765">
      <w:pPr>
        <w:tabs>
          <w:tab w:val="left" w:pos="567"/>
        </w:tabs>
        <w:spacing w:after="0" w:line="240" w:lineRule="auto"/>
        <w:ind w:right="-284"/>
        <w:jc w:val="center"/>
        <w:rPr>
          <w:rFonts w:ascii="Verdana" w:hAnsi="Verdana"/>
          <w:sz w:val="21"/>
          <w:szCs w:val="21"/>
          <w:u w:val="single"/>
        </w:rPr>
      </w:pPr>
    </w:p>
    <w:p w14:paraId="7EACF414" w14:textId="77777777" w:rsidR="00202724" w:rsidRPr="00FE17EB" w:rsidRDefault="00202724">
      <w:pPr>
        <w:tabs>
          <w:tab w:val="left" w:pos="567"/>
        </w:tabs>
        <w:spacing w:after="0" w:line="240" w:lineRule="auto"/>
        <w:ind w:right="-284"/>
        <w:jc w:val="center"/>
        <w:rPr>
          <w:rFonts w:ascii="Verdana" w:hAnsi="Verdana"/>
          <w:sz w:val="21"/>
          <w:szCs w:val="21"/>
          <w:u w:val="single"/>
        </w:rPr>
      </w:pPr>
      <w:r w:rsidRPr="00FE17EB">
        <w:rPr>
          <w:rFonts w:ascii="Verdana" w:hAnsi="Verdana"/>
          <w:sz w:val="21"/>
          <w:szCs w:val="21"/>
          <w:u w:val="single"/>
        </w:rPr>
        <w:t xml:space="preserve">PRILOG II DOKUMENTACIJE </w:t>
      </w:r>
      <w:r w:rsidR="0042451F" w:rsidRPr="00FE17EB">
        <w:rPr>
          <w:rFonts w:ascii="Verdana" w:hAnsi="Verdana"/>
          <w:sz w:val="21"/>
          <w:szCs w:val="21"/>
          <w:u w:val="single"/>
        </w:rPr>
        <w:t>O NABAVI</w:t>
      </w:r>
    </w:p>
    <w:p w14:paraId="4C1CACC2" w14:textId="77777777" w:rsidR="00202724" w:rsidRDefault="00202724">
      <w:pPr>
        <w:tabs>
          <w:tab w:val="left" w:pos="567"/>
        </w:tabs>
        <w:spacing w:after="0" w:line="240" w:lineRule="auto"/>
        <w:ind w:right="-284"/>
        <w:jc w:val="center"/>
        <w:rPr>
          <w:rFonts w:ascii="Verdana" w:hAnsi="Verdana"/>
          <w:sz w:val="21"/>
          <w:szCs w:val="21"/>
          <w:u w:val="single"/>
        </w:rPr>
      </w:pPr>
      <w:r w:rsidRPr="00FE17EB">
        <w:rPr>
          <w:rFonts w:ascii="Verdana" w:hAnsi="Verdana"/>
          <w:sz w:val="21"/>
          <w:szCs w:val="21"/>
          <w:u w:val="single"/>
        </w:rPr>
        <w:t>IZJAVA O NEPOSTOJANJU</w:t>
      </w:r>
      <w:r w:rsidR="004E5832" w:rsidRPr="00FE17EB">
        <w:rPr>
          <w:rFonts w:ascii="Verdana" w:hAnsi="Verdana"/>
          <w:sz w:val="21"/>
          <w:szCs w:val="21"/>
          <w:u w:val="single"/>
        </w:rPr>
        <w:t xml:space="preserve"> OSNOVA ZA</w:t>
      </w:r>
      <w:r w:rsidRPr="00FE17EB">
        <w:rPr>
          <w:rFonts w:ascii="Verdana" w:hAnsi="Verdana"/>
          <w:sz w:val="21"/>
          <w:szCs w:val="21"/>
          <w:u w:val="single"/>
        </w:rPr>
        <w:t xml:space="preserve"> ISKLJUČENJ</w:t>
      </w:r>
      <w:r w:rsidR="004E5832" w:rsidRPr="00FE17EB">
        <w:rPr>
          <w:rFonts w:ascii="Verdana" w:hAnsi="Verdana"/>
          <w:sz w:val="21"/>
          <w:szCs w:val="21"/>
          <w:u w:val="single"/>
        </w:rPr>
        <w:t>E</w:t>
      </w:r>
    </w:p>
    <w:p w14:paraId="339FDF3E" w14:textId="77777777" w:rsidR="001C3529" w:rsidRPr="00FE17EB" w:rsidRDefault="001C3529">
      <w:pPr>
        <w:tabs>
          <w:tab w:val="left" w:pos="567"/>
        </w:tabs>
        <w:spacing w:after="0" w:line="240" w:lineRule="auto"/>
        <w:ind w:right="-284"/>
        <w:jc w:val="center"/>
        <w:rPr>
          <w:rFonts w:ascii="Verdana" w:hAnsi="Verdana"/>
          <w:sz w:val="21"/>
          <w:szCs w:val="21"/>
          <w:u w:val="single"/>
        </w:rPr>
      </w:pPr>
    </w:p>
    <w:p w14:paraId="23905EAC" w14:textId="77777777" w:rsidR="001C3529" w:rsidRPr="001C3529" w:rsidRDefault="001C3529" w:rsidP="001C3529">
      <w:pPr>
        <w:pStyle w:val="Default"/>
        <w:ind w:left="426" w:right="-284"/>
        <w:jc w:val="center"/>
        <w:rPr>
          <w:rFonts w:ascii="Verdana" w:hAnsi="Verdana" w:cstheme="minorHAnsi"/>
          <w:bCs/>
          <w:sz w:val="22"/>
          <w:szCs w:val="22"/>
        </w:rPr>
      </w:pPr>
      <w:r w:rsidRPr="00036556">
        <w:rPr>
          <w:rFonts w:ascii="Verdana" w:hAnsi="Verdana" w:cstheme="minorHAnsi"/>
          <w:bCs/>
          <w:sz w:val="22"/>
          <w:szCs w:val="22"/>
        </w:rPr>
        <w:t>Usluga organizacije participativnog sastanka i kreativnog laboratorija te izrade popratnog digitalnog sadržaja u okviru projekta SOCRAT</w:t>
      </w:r>
    </w:p>
    <w:p w14:paraId="576A9248" w14:textId="77777777" w:rsidR="001C3529" w:rsidRDefault="001C3529" w:rsidP="00A633BF">
      <w:pPr>
        <w:tabs>
          <w:tab w:val="left" w:pos="567"/>
        </w:tabs>
        <w:spacing w:after="0" w:line="240" w:lineRule="auto"/>
        <w:ind w:right="-284"/>
        <w:jc w:val="center"/>
        <w:rPr>
          <w:rFonts w:ascii="Verdana" w:hAnsi="Verdana"/>
          <w:bCs/>
          <w:sz w:val="21"/>
          <w:szCs w:val="21"/>
          <w:highlight w:val="yellow"/>
          <w:lang w:bidi="hr-HR"/>
        </w:rPr>
      </w:pPr>
    </w:p>
    <w:p w14:paraId="41E44E58" w14:textId="77777777" w:rsidR="005D4317" w:rsidRPr="005D4317" w:rsidRDefault="005D4317" w:rsidP="005D4317">
      <w:pPr>
        <w:tabs>
          <w:tab w:val="left" w:pos="567"/>
        </w:tabs>
        <w:spacing w:after="0" w:line="240" w:lineRule="auto"/>
        <w:ind w:right="-284"/>
        <w:jc w:val="center"/>
        <w:rPr>
          <w:rFonts w:ascii="Verdana" w:hAnsi="Verdana"/>
          <w:bCs/>
          <w:sz w:val="21"/>
          <w:szCs w:val="21"/>
          <w:lang w:bidi="hr-HR"/>
        </w:rPr>
      </w:pPr>
      <w:r w:rsidRPr="005D4317">
        <w:rPr>
          <w:rFonts w:ascii="Verdana" w:hAnsi="Verdana"/>
          <w:bCs/>
          <w:sz w:val="21"/>
          <w:szCs w:val="21"/>
          <w:lang w:bidi="hr-HR"/>
        </w:rPr>
        <w:t>Urudžbeni broj: 503/2025</w:t>
      </w:r>
    </w:p>
    <w:p w14:paraId="0B17232B" w14:textId="6E9E705D" w:rsidR="008E3363" w:rsidRPr="00FE17EB" w:rsidRDefault="005D4317" w:rsidP="005D4317">
      <w:pPr>
        <w:tabs>
          <w:tab w:val="left" w:pos="567"/>
        </w:tabs>
        <w:spacing w:after="0" w:line="240" w:lineRule="auto"/>
        <w:ind w:right="-284"/>
        <w:jc w:val="center"/>
        <w:rPr>
          <w:rFonts w:ascii="Verdana" w:hAnsi="Verdana"/>
          <w:bCs/>
          <w:sz w:val="21"/>
          <w:szCs w:val="21"/>
        </w:rPr>
      </w:pPr>
      <w:r w:rsidRPr="005D4317">
        <w:rPr>
          <w:rFonts w:ascii="Verdana" w:hAnsi="Verdana"/>
          <w:bCs/>
          <w:sz w:val="21"/>
          <w:szCs w:val="21"/>
          <w:lang w:bidi="hr-HR"/>
        </w:rPr>
        <w:t>Klasa: 2.4.1.</w:t>
      </w:r>
    </w:p>
    <w:p w14:paraId="11ACD19C" w14:textId="77777777" w:rsidR="00267671" w:rsidRPr="00FE17EB" w:rsidRDefault="00267671" w:rsidP="00267671">
      <w:pPr>
        <w:tabs>
          <w:tab w:val="left" w:pos="567"/>
        </w:tabs>
        <w:spacing w:after="0" w:line="240" w:lineRule="auto"/>
        <w:jc w:val="both"/>
        <w:rPr>
          <w:rFonts w:ascii="Verdana" w:hAnsi="Verdana"/>
          <w:bCs/>
          <w:sz w:val="21"/>
          <w:szCs w:val="21"/>
        </w:rPr>
      </w:pPr>
      <w:r w:rsidRPr="00FE17EB">
        <w:rPr>
          <w:rFonts w:ascii="Verdana" w:hAnsi="Verdana"/>
          <w:bCs/>
          <w:sz w:val="21"/>
          <w:szCs w:val="21"/>
        </w:rPr>
        <w:t>Radi dokazivanja nepostojanja situacija opisanih točkom 3</w:t>
      </w:r>
      <w:r w:rsidR="000E4578" w:rsidRPr="00FE17EB">
        <w:rPr>
          <w:rFonts w:ascii="Verdana" w:hAnsi="Verdana"/>
          <w:bCs/>
          <w:sz w:val="21"/>
          <w:szCs w:val="21"/>
        </w:rPr>
        <w:t>.</w:t>
      </w:r>
      <w:r w:rsidRPr="00FE17EB">
        <w:rPr>
          <w:rFonts w:ascii="Verdana" w:hAnsi="Verdana"/>
          <w:bCs/>
          <w:sz w:val="21"/>
          <w:szCs w:val="21"/>
        </w:rPr>
        <w:t xml:space="preserve"> Dokumentacije </w:t>
      </w:r>
      <w:r w:rsidR="0073484D" w:rsidRPr="00FE17EB">
        <w:rPr>
          <w:rFonts w:ascii="Verdana" w:hAnsi="Verdana"/>
          <w:bCs/>
          <w:sz w:val="21"/>
          <w:szCs w:val="21"/>
        </w:rPr>
        <w:t>o nabavi</w:t>
      </w:r>
      <w:r w:rsidRPr="00FE17EB">
        <w:rPr>
          <w:rFonts w:ascii="Verdana" w:hAnsi="Verdana"/>
          <w:bCs/>
          <w:sz w:val="21"/>
          <w:szCs w:val="21"/>
        </w:rPr>
        <w:t>, a koje bi mogle dovesti do isključenja ponuditelja iz postupka nabave, dajem</w:t>
      </w:r>
    </w:p>
    <w:p w14:paraId="2DF20EDC" w14:textId="77777777" w:rsidR="00267671" w:rsidRPr="00FE17EB" w:rsidRDefault="00267671" w:rsidP="00D34D08">
      <w:pPr>
        <w:jc w:val="both"/>
        <w:rPr>
          <w:rFonts w:ascii="Verdana" w:hAnsi="Verdana" w:cs="Arial"/>
          <w:sz w:val="21"/>
          <w:szCs w:val="21"/>
        </w:rPr>
      </w:pPr>
    </w:p>
    <w:p w14:paraId="3A30E8D0" w14:textId="77777777" w:rsidR="004D6127" w:rsidRPr="00FE17EB" w:rsidRDefault="008E22FF" w:rsidP="00D44D5F">
      <w:pPr>
        <w:jc w:val="center"/>
        <w:rPr>
          <w:rFonts w:ascii="Verdana" w:hAnsi="Verdana" w:cs="Arial"/>
          <w:b/>
          <w:sz w:val="21"/>
          <w:szCs w:val="21"/>
        </w:rPr>
      </w:pPr>
      <w:r w:rsidRPr="00FE17EB">
        <w:rPr>
          <w:rFonts w:ascii="Verdana" w:hAnsi="Verdana" w:cs="Arial"/>
          <w:b/>
          <w:sz w:val="21"/>
          <w:szCs w:val="21"/>
        </w:rPr>
        <w:t>I Z J A V U</w:t>
      </w:r>
    </w:p>
    <w:p w14:paraId="016033B5" w14:textId="5021D6B1" w:rsidR="004D6127" w:rsidRPr="00FE17EB" w:rsidRDefault="001C3529" w:rsidP="001C3529">
      <w:pPr>
        <w:rPr>
          <w:rFonts w:ascii="Verdana" w:hAnsi="Verdana" w:cs="Arial"/>
          <w:sz w:val="21"/>
          <w:szCs w:val="21"/>
        </w:rPr>
      </w:pPr>
      <w:r>
        <w:rPr>
          <w:rFonts w:ascii="Verdana" w:hAnsi="Verdana" w:cs="Arial"/>
          <w:sz w:val="21"/>
          <w:szCs w:val="21"/>
        </w:rPr>
        <w:t>K</w:t>
      </w:r>
      <w:r w:rsidR="008E22FF" w:rsidRPr="00FE17EB">
        <w:rPr>
          <w:rFonts w:ascii="Verdana" w:hAnsi="Verdana" w:cs="Arial"/>
          <w:sz w:val="21"/>
          <w:szCs w:val="21"/>
        </w:rPr>
        <w:t>ojom</w:t>
      </w:r>
      <w:r>
        <w:rPr>
          <w:rFonts w:ascii="Verdana" w:hAnsi="Verdana" w:cs="Arial"/>
          <w:sz w:val="21"/>
          <w:szCs w:val="21"/>
        </w:rPr>
        <w:t>,</w:t>
      </w:r>
      <w:r w:rsidR="008E22FF" w:rsidRPr="00FE17EB">
        <w:rPr>
          <w:rFonts w:ascii="Verdana" w:hAnsi="Verdana" w:cs="Arial"/>
          <w:sz w:val="21"/>
          <w:szCs w:val="21"/>
        </w:rPr>
        <w:t xml:space="preserve"> ja</w:t>
      </w:r>
      <w:r>
        <w:rPr>
          <w:rFonts w:ascii="Verdana" w:hAnsi="Verdana" w:cs="Arial"/>
          <w:sz w:val="21"/>
          <w:szCs w:val="21"/>
        </w:rPr>
        <w:t>,</w:t>
      </w:r>
      <w:r w:rsidR="008E22FF" w:rsidRPr="00FE17EB">
        <w:rPr>
          <w:rFonts w:ascii="Verdana" w:hAnsi="Verdana" w:cs="Arial"/>
          <w:sz w:val="21"/>
          <w:szCs w:val="21"/>
        </w:rPr>
        <w:t xml:space="preserve"> _____________________</w:t>
      </w:r>
      <w:r w:rsidR="004D6127" w:rsidRPr="00FE17EB">
        <w:rPr>
          <w:rFonts w:ascii="Verdana" w:hAnsi="Verdana" w:cs="Arial"/>
          <w:sz w:val="21"/>
          <w:szCs w:val="21"/>
        </w:rPr>
        <w:t>____ iz _____________________________</w:t>
      </w:r>
    </w:p>
    <w:p w14:paraId="62AC4672" w14:textId="77777777" w:rsidR="004D6127" w:rsidRPr="00FE17EB" w:rsidRDefault="004D6127" w:rsidP="001C3529">
      <w:pPr>
        <w:ind w:left="708" w:firstLine="708"/>
        <w:rPr>
          <w:rFonts w:ascii="Verdana" w:hAnsi="Verdana" w:cs="Arial"/>
          <w:sz w:val="21"/>
          <w:szCs w:val="21"/>
        </w:rPr>
      </w:pPr>
      <w:r w:rsidRPr="00FE17EB">
        <w:rPr>
          <w:rFonts w:ascii="Verdana" w:hAnsi="Verdana" w:cs="Arial"/>
          <w:sz w:val="21"/>
          <w:szCs w:val="21"/>
        </w:rPr>
        <w:t xml:space="preserve">(ime i prezime) </w:t>
      </w:r>
      <w:r w:rsidRPr="00FE17EB">
        <w:rPr>
          <w:rFonts w:ascii="Verdana" w:hAnsi="Verdana" w:cs="Arial"/>
          <w:sz w:val="21"/>
          <w:szCs w:val="21"/>
        </w:rPr>
        <w:tab/>
      </w:r>
      <w:r w:rsidRPr="00FE17EB">
        <w:rPr>
          <w:rFonts w:ascii="Verdana" w:hAnsi="Verdana" w:cs="Arial"/>
          <w:sz w:val="21"/>
          <w:szCs w:val="21"/>
        </w:rPr>
        <w:tab/>
      </w:r>
      <w:r w:rsidRPr="00FE17EB">
        <w:rPr>
          <w:rFonts w:ascii="Verdana" w:hAnsi="Verdana" w:cs="Arial"/>
          <w:sz w:val="21"/>
          <w:szCs w:val="21"/>
        </w:rPr>
        <w:tab/>
      </w:r>
      <w:r w:rsidRPr="00FE17EB">
        <w:rPr>
          <w:rFonts w:ascii="Verdana" w:hAnsi="Verdana" w:cs="Arial"/>
          <w:sz w:val="21"/>
          <w:szCs w:val="21"/>
        </w:rPr>
        <w:tab/>
        <w:t>(adresa stanovanja)</w:t>
      </w:r>
    </w:p>
    <w:p w14:paraId="06177D41" w14:textId="77777777" w:rsidR="004D6127" w:rsidRPr="00FE17EB" w:rsidRDefault="004D6127" w:rsidP="001C3529">
      <w:pPr>
        <w:rPr>
          <w:rFonts w:ascii="Verdana" w:hAnsi="Verdana" w:cs="Arial"/>
          <w:sz w:val="21"/>
          <w:szCs w:val="21"/>
        </w:rPr>
      </w:pPr>
    </w:p>
    <w:p w14:paraId="4E2CCC87" w14:textId="43AFD3AD" w:rsidR="004D6127" w:rsidRPr="00FE17EB" w:rsidRDefault="004D6127" w:rsidP="001C3529">
      <w:pPr>
        <w:rPr>
          <w:rFonts w:ascii="Verdana" w:hAnsi="Verdana" w:cs="Arial"/>
          <w:sz w:val="21"/>
          <w:szCs w:val="21"/>
        </w:rPr>
      </w:pPr>
      <w:r w:rsidRPr="00FE17EB">
        <w:rPr>
          <w:rFonts w:ascii="Verdana" w:hAnsi="Verdana" w:cs="Arial"/>
          <w:sz w:val="21"/>
          <w:szCs w:val="21"/>
        </w:rPr>
        <w:t>broj osobne iskaznice ______________</w:t>
      </w:r>
      <w:r w:rsidR="008E22FF" w:rsidRPr="00FE17EB">
        <w:rPr>
          <w:rFonts w:ascii="Verdana" w:hAnsi="Verdana" w:cs="Arial"/>
          <w:sz w:val="21"/>
          <w:szCs w:val="21"/>
        </w:rPr>
        <w:t>_ izdane od_____________</w:t>
      </w:r>
      <w:r w:rsidRPr="00FE17EB">
        <w:rPr>
          <w:rFonts w:ascii="Verdana" w:hAnsi="Verdana" w:cs="Arial"/>
          <w:sz w:val="21"/>
          <w:szCs w:val="21"/>
        </w:rPr>
        <w:t>_____________</w:t>
      </w:r>
    </w:p>
    <w:p w14:paraId="27AF2D70" w14:textId="77777777" w:rsidR="004D6127" w:rsidRPr="00FE17EB" w:rsidRDefault="004D6127" w:rsidP="00D34D08">
      <w:pPr>
        <w:jc w:val="both"/>
        <w:rPr>
          <w:rFonts w:ascii="Verdana" w:hAnsi="Verdana" w:cs="Arial"/>
          <w:sz w:val="21"/>
          <w:szCs w:val="21"/>
        </w:rPr>
      </w:pPr>
    </w:p>
    <w:p w14:paraId="676FC159" w14:textId="5B5FDAB0" w:rsidR="004D6127" w:rsidRPr="00FE17EB" w:rsidRDefault="004D6127" w:rsidP="00D34D08">
      <w:pPr>
        <w:jc w:val="both"/>
        <w:rPr>
          <w:rFonts w:ascii="Verdana" w:hAnsi="Verdana" w:cs="Arial"/>
          <w:sz w:val="21"/>
          <w:szCs w:val="21"/>
        </w:rPr>
      </w:pPr>
      <w:r w:rsidRPr="00FE17EB">
        <w:rPr>
          <w:rFonts w:ascii="Verdana" w:hAnsi="Verdana" w:cs="Arial"/>
          <w:sz w:val="21"/>
          <w:szCs w:val="21"/>
        </w:rPr>
        <w:t>kao po zakonu ovlaštena osoba za zastupanje pravne osobe gospodarskog subjekta</w:t>
      </w:r>
    </w:p>
    <w:p w14:paraId="455956B0" w14:textId="761D92F4" w:rsidR="004D6127" w:rsidRPr="00FE17EB" w:rsidRDefault="008E22FF" w:rsidP="00D34D08">
      <w:pPr>
        <w:jc w:val="both"/>
        <w:rPr>
          <w:rFonts w:ascii="Verdana" w:hAnsi="Verdana" w:cs="Arial"/>
          <w:sz w:val="21"/>
          <w:szCs w:val="21"/>
        </w:rPr>
      </w:pPr>
      <w:r w:rsidRPr="00FE17EB">
        <w:rPr>
          <w:rFonts w:ascii="Verdana" w:hAnsi="Verdana" w:cs="Arial"/>
          <w:sz w:val="21"/>
          <w:szCs w:val="21"/>
        </w:rPr>
        <w:t>__________________________</w:t>
      </w:r>
      <w:r w:rsidR="004D6127" w:rsidRPr="00FE17EB">
        <w:rPr>
          <w:rFonts w:ascii="Verdana" w:hAnsi="Verdana" w:cs="Arial"/>
          <w:sz w:val="21"/>
          <w:szCs w:val="21"/>
        </w:rPr>
        <w:t>_________________________________________</w:t>
      </w:r>
    </w:p>
    <w:p w14:paraId="0F5F723C" w14:textId="7C476E50" w:rsidR="004D6127" w:rsidRPr="00FE17EB" w:rsidRDefault="008E22FF" w:rsidP="00D34D08">
      <w:pPr>
        <w:jc w:val="both"/>
        <w:rPr>
          <w:rFonts w:ascii="Verdana" w:hAnsi="Verdana" w:cs="Arial"/>
          <w:sz w:val="21"/>
          <w:szCs w:val="21"/>
        </w:rPr>
      </w:pPr>
      <w:r w:rsidRPr="00FE17EB">
        <w:rPr>
          <w:rFonts w:ascii="Verdana" w:hAnsi="Verdana" w:cs="Arial"/>
          <w:sz w:val="21"/>
          <w:szCs w:val="21"/>
        </w:rPr>
        <w:t>______</w:t>
      </w:r>
      <w:r w:rsidR="004D6127" w:rsidRPr="00FE17EB">
        <w:rPr>
          <w:rFonts w:ascii="Verdana" w:hAnsi="Verdana" w:cs="Arial"/>
          <w:sz w:val="21"/>
          <w:szCs w:val="21"/>
        </w:rPr>
        <w:t>_____________________________________________________________</w:t>
      </w:r>
    </w:p>
    <w:p w14:paraId="5BAE2889" w14:textId="77777777" w:rsidR="004D6127" w:rsidRPr="00FE17EB" w:rsidRDefault="004D6127" w:rsidP="00D34D08">
      <w:pPr>
        <w:jc w:val="both"/>
        <w:rPr>
          <w:rFonts w:ascii="Verdana" w:hAnsi="Verdana" w:cs="Arial"/>
          <w:sz w:val="21"/>
          <w:szCs w:val="21"/>
        </w:rPr>
      </w:pPr>
      <w:r w:rsidRPr="00FE17EB">
        <w:rPr>
          <w:rFonts w:ascii="Verdana" w:hAnsi="Verdana" w:cs="Arial"/>
          <w:sz w:val="21"/>
          <w:szCs w:val="21"/>
        </w:rPr>
        <w:t>(naziv i adresa gospodarskog s</w:t>
      </w:r>
      <w:r w:rsidR="008E22FF" w:rsidRPr="00FE17EB">
        <w:rPr>
          <w:rFonts w:ascii="Verdana" w:hAnsi="Verdana" w:cs="Arial"/>
          <w:sz w:val="21"/>
          <w:szCs w:val="21"/>
        </w:rPr>
        <w:t>ubjekta, OIB)</w:t>
      </w:r>
    </w:p>
    <w:p w14:paraId="4355E736" w14:textId="77777777" w:rsidR="006D0325" w:rsidRPr="00FE17EB" w:rsidRDefault="004D6127">
      <w:pPr>
        <w:autoSpaceDE w:val="0"/>
        <w:autoSpaceDN w:val="0"/>
        <w:adjustRightInd w:val="0"/>
        <w:jc w:val="both"/>
        <w:rPr>
          <w:rFonts w:ascii="Verdana" w:hAnsi="Verdana" w:cs="Arial"/>
          <w:sz w:val="21"/>
          <w:szCs w:val="21"/>
        </w:rPr>
      </w:pPr>
      <w:r w:rsidRPr="00FE17EB">
        <w:rPr>
          <w:rFonts w:ascii="Verdana" w:hAnsi="Verdana" w:cs="Arial"/>
          <w:sz w:val="21"/>
          <w:szCs w:val="21"/>
        </w:rPr>
        <w:t>pod materijalnom i kaznenom odgovornošću izjavljujem z</w:t>
      </w:r>
      <w:r w:rsidR="006D0325" w:rsidRPr="00FE17EB">
        <w:rPr>
          <w:rFonts w:ascii="Verdana" w:hAnsi="Verdana" w:cs="Arial"/>
          <w:sz w:val="21"/>
          <w:szCs w:val="21"/>
        </w:rPr>
        <w:t>a sebe i za gospodarski subjekt:</w:t>
      </w:r>
    </w:p>
    <w:p w14:paraId="5193DB7B" w14:textId="77777777" w:rsidR="004D6127" w:rsidRPr="00FE17EB" w:rsidRDefault="006D0325">
      <w:pPr>
        <w:autoSpaceDE w:val="0"/>
        <w:autoSpaceDN w:val="0"/>
        <w:adjustRightInd w:val="0"/>
        <w:jc w:val="both"/>
        <w:rPr>
          <w:rFonts w:ascii="Verdana" w:hAnsi="Verdana" w:cs="Arial"/>
          <w:sz w:val="21"/>
          <w:szCs w:val="21"/>
        </w:rPr>
      </w:pPr>
      <w:r w:rsidRPr="00FE17EB">
        <w:rPr>
          <w:rFonts w:ascii="Verdana" w:hAnsi="Verdana" w:cs="Arial"/>
          <w:sz w:val="21"/>
          <w:szCs w:val="21"/>
        </w:rPr>
        <w:t>1.</w:t>
      </w:r>
      <w:r w:rsidR="004D6127" w:rsidRPr="00FE17EB">
        <w:rPr>
          <w:rFonts w:ascii="Verdana" w:hAnsi="Verdana" w:cs="Arial"/>
          <w:sz w:val="21"/>
          <w:szCs w:val="21"/>
        </w:rPr>
        <w:t xml:space="preserve"> da protiv mene osobno niti protiv gospodarskog subjekta kojeg zastupam nije izrečena pravomoćna osuđujuća presuda za bilo koje od dolje navedenih kaznenih djela odnosno </w:t>
      </w:r>
      <w:r w:rsidRPr="00FE17EB">
        <w:rPr>
          <w:rFonts w:ascii="Verdana" w:hAnsi="Verdana"/>
          <w:bCs/>
          <w:sz w:val="21"/>
          <w:szCs w:val="21"/>
          <w:lang w:bidi="hr-HR"/>
        </w:rPr>
        <w:t>za odgovarajuća kaznena djela koja, prema nacionalnim propisima države poslovnog nastana gospodarskog subjekta, odnosno države čiji sam državljanin:</w:t>
      </w:r>
    </w:p>
    <w:p w14:paraId="3057E7DC" w14:textId="77777777" w:rsidR="008E22FF" w:rsidRPr="00FE17EB" w:rsidRDefault="008E22FF" w:rsidP="00793124">
      <w:pPr>
        <w:numPr>
          <w:ilvl w:val="0"/>
          <w:numId w:val="14"/>
        </w:numPr>
        <w:spacing w:after="0" w:line="240" w:lineRule="auto"/>
        <w:ind w:right="-284"/>
        <w:jc w:val="both"/>
        <w:rPr>
          <w:rFonts w:ascii="Verdana" w:hAnsi="Verdana"/>
          <w:bCs/>
          <w:sz w:val="21"/>
          <w:szCs w:val="21"/>
          <w:lang w:bidi="hr-HR"/>
        </w:rPr>
      </w:pPr>
      <w:r w:rsidRPr="00FE17EB">
        <w:rPr>
          <w:rFonts w:ascii="Verdana" w:hAnsi="Verdana"/>
          <w:bCs/>
          <w:sz w:val="21"/>
          <w:szCs w:val="21"/>
          <w:lang w:bidi="hr-HR"/>
        </w:rPr>
        <w:t xml:space="preserve">sudjelovanje u zločinačkoj organizaciji, na temelju </w:t>
      </w:r>
    </w:p>
    <w:p w14:paraId="6DCEB6D8" w14:textId="17440B58" w:rsidR="001A339F" w:rsidRPr="00FE17EB" w:rsidRDefault="008E22FF" w:rsidP="001C3529">
      <w:p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članka 328. (zločinačko udruženje) i članka 329. (počinjenje kaznenog djela u sastavu zločinačkog udruženja) Kaznenog zakona</w:t>
      </w:r>
    </w:p>
    <w:p w14:paraId="77DADF3F" w14:textId="77777777" w:rsidR="008E22FF" w:rsidRDefault="008E22FF">
      <w:pPr>
        <w:spacing w:line="240" w:lineRule="auto"/>
        <w:ind w:left="284" w:right="-284"/>
        <w:jc w:val="both"/>
        <w:rPr>
          <w:rFonts w:ascii="Verdana" w:hAnsi="Verdana"/>
          <w:bCs/>
          <w:sz w:val="21"/>
          <w:szCs w:val="21"/>
          <w:lang w:bidi="hr-HR"/>
        </w:rPr>
      </w:pPr>
      <w:r w:rsidRPr="00FE17EB">
        <w:rPr>
          <w:rFonts w:ascii="Verdana" w:hAnsi="Verdana"/>
          <w:bCs/>
          <w:sz w:val="21"/>
          <w:szCs w:val="21"/>
          <w:lang w:bidi="hr-HR"/>
        </w:rPr>
        <w:t>- članka 333. (udruživanje za počinjenje kaznenih djela), iz Kaznenog zakona („Narodne novine“, br. 110/97., 27/98., 50/00., 129/00., 51/01., 111/03., 190/03., 105/04., 84/05., 71/06., 110/07., 152/08., 57/11., 77/11. i 143/12.)</w:t>
      </w:r>
    </w:p>
    <w:p w14:paraId="61CCF849" w14:textId="77777777" w:rsidR="001C3529" w:rsidRPr="00FE17EB" w:rsidRDefault="001C3529">
      <w:pPr>
        <w:spacing w:line="240" w:lineRule="auto"/>
        <w:ind w:left="284" w:right="-284"/>
        <w:jc w:val="both"/>
        <w:rPr>
          <w:rFonts w:ascii="Verdana" w:hAnsi="Verdana"/>
          <w:bCs/>
          <w:sz w:val="21"/>
          <w:szCs w:val="21"/>
          <w:lang w:bidi="hr-HR"/>
        </w:rPr>
      </w:pPr>
    </w:p>
    <w:p w14:paraId="1799170B" w14:textId="77777777" w:rsidR="008E22FF" w:rsidRPr="00FE17EB" w:rsidRDefault="008E22FF" w:rsidP="00793124">
      <w:pPr>
        <w:numPr>
          <w:ilvl w:val="0"/>
          <w:numId w:val="14"/>
        </w:num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xml:space="preserve">korupciju, na temelju </w:t>
      </w:r>
    </w:p>
    <w:p w14:paraId="6715BE5C" w14:textId="77777777" w:rsidR="008E22FF" w:rsidRPr="00FE17EB" w:rsidRDefault="008E22FF">
      <w:p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lastRenderedPageBreak/>
        <w:t>- članka 252. (primanje mita u gospodarskom poslovanju), članka 253. (davanje mita u gospodarskom poslovanju), članka 254. (zlouporaba u postupku javne nabave), članka 291. (zlouporaba položaja i ovlasti), članka 292. (nezakonito pogodovanje), članka 293. (primanje mita), članka 294. (davanje mita), članka 295. (trgovanje utjecajem) i članka 296. (davanje mita za trgovanje utjecajem) Kaznenog zakona</w:t>
      </w:r>
    </w:p>
    <w:p w14:paraId="4834C68F" w14:textId="77777777" w:rsidR="008E22FF" w:rsidRPr="00FE17EB" w:rsidRDefault="008E22FF">
      <w:pPr>
        <w:spacing w:line="240" w:lineRule="auto"/>
        <w:ind w:left="284" w:right="-284"/>
        <w:jc w:val="both"/>
        <w:rPr>
          <w:rFonts w:ascii="Verdana" w:hAnsi="Verdana"/>
          <w:bCs/>
          <w:sz w:val="21"/>
          <w:szCs w:val="21"/>
          <w:lang w:bidi="hr-HR"/>
        </w:rPr>
      </w:pPr>
      <w:r w:rsidRPr="00FE17EB">
        <w:rPr>
          <w:rFonts w:ascii="Verdana" w:hAnsi="Verdana"/>
          <w:bCs/>
          <w:sz w:val="21"/>
          <w:szCs w:val="21"/>
          <w:lang w:bidi="hr-HR"/>
        </w:rPr>
        <w:t>- članka 294.a (primanje mita u gospodarskom poslovanju), članka 294.b (davanje mita u gospodarskom poslovanju), članka 337. (zlouporaba položaja i ovlasti), članka 338. (zlouporaba obavljanja dužnosti državne vlasti), članka 343. (protuzakonito posredovanje), članka 347. (primanje mita) i članka 348. (davanje mita) iz Kaznenog zakona („Narodne novine“, br. 110/97., 27/98., 50/00., 129/00., 51/01., 111/03., 190/03., 105/04., 84/05., 71/06., 110/07., 152/08., 57/11., 77/11. i 143/12.)</w:t>
      </w:r>
    </w:p>
    <w:p w14:paraId="2BB22E72" w14:textId="77777777" w:rsidR="008E22FF" w:rsidRPr="00FE17EB" w:rsidRDefault="008E22FF" w:rsidP="00793124">
      <w:pPr>
        <w:numPr>
          <w:ilvl w:val="0"/>
          <w:numId w:val="14"/>
        </w:num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prijevaru, na temelju</w:t>
      </w:r>
    </w:p>
    <w:p w14:paraId="6DACA4BA" w14:textId="77777777" w:rsidR="008E22FF" w:rsidRPr="00FE17EB" w:rsidRDefault="008E22FF">
      <w:p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članka 236. (prijevara), članka 247. (prijevara u gospodarskom poslovanju), članka 256. (utaja poreza ili carine) i članka 258. (subvencijska prijevara) Kaznenog zakona</w:t>
      </w:r>
    </w:p>
    <w:p w14:paraId="13386132" w14:textId="77777777" w:rsidR="008E22FF" w:rsidRPr="00FE17EB" w:rsidRDefault="008E22FF">
      <w:pPr>
        <w:spacing w:line="240" w:lineRule="auto"/>
        <w:ind w:left="284" w:right="-284"/>
        <w:jc w:val="both"/>
        <w:rPr>
          <w:rFonts w:ascii="Verdana" w:hAnsi="Verdana"/>
          <w:bCs/>
          <w:sz w:val="21"/>
          <w:szCs w:val="21"/>
          <w:lang w:bidi="hr-HR"/>
        </w:rPr>
      </w:pPr>
      <w:r w:rsidRPr="00FE17EB">
        <w:rPr>
          <w:rFonts w:ascii="Verdana" w:hAnsi="Verdana"/>
          <w:bCs/>
          <w:sz w:val="21"/>
          <w:szCs w:val="21"/>
          <w:lang w:bidi="hr-HR"/>
        </w:rPr>
        <w:t>- članka 224. (prijevara), članka 293. (prijevara u gospodarskom poslovanju) i članka 286. (utaja poreza i drugih davanja) iz Kaznenog zakona („Narodne novine“, br. 110/97., 27/98., 50/00., 129/00., 51/01., 111/03., 190/03., 105/04., 84/05., 71/06., 110/07., 152/08., 57/11., 77/11. i 143/12.)</w:t>
      </w:r>
    </w:p>
    <w:p w14:paraId="74F564BF" w14:textId="77777777" w:rsidR="008E22FF" w:rsidRPr="00FE17EB" w:rsidRDefault="008E22FF" w:rsidP="00793124">
      <w:pPr>
        <w:numPr>
          <w:ilvl w:val="0"/>
          <w:numId w:val="14"/>
        </w:num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terorizam ili kaznena djela povezana s terorističkim aktivnostima, na temelju</w:t>
      </w:r>
    </w:p>
    <w:p w14:paraId="0526EC53" w14:textId="77777777" w:rsidR="008E22FF" w:rsidRPr="00FE17EB" w:rsidRDefault="008E22FF">
      <w:p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članka 97. (terorizam) članka 99. (javno poticanje na terorizam), članka 100. (novačenje za terorizam), članka 101. (obuka za terorizam) i članka 102. (terorističko udruženje) Kaznenog zakona</w:t>
      </w:r>
    </w:p>
    <w:p w14:paraId="4144E639" w14:textId="77777777" w:rsidR="008E22FF" w:rsidRPr="00FE17EB" w:rsidRDefault="008E22FF">
      <w:pPr>
        <w:spacing w:line="240" w:lineRule="auto"/>
        <w:ind w:left="284" w:right="-284"/>
        <w:jc w:val="both"/>
        <w:rPr>
          <w:rFonts w:ascii="Verdana" w:hAnsi="Verdana"/>
          <w:bCs/>
          <w:sz w:val="21"/>
          <w:szCs w:val="21"/>
          <w:lang w:bidi="hr-HR"/>
        </w:rPr>
      </w:pPr>
      <w:r w:rsidRPr="00FE17EB">
        <w:rPr>
          <w:rFonts w:ascii="Verdana" w:hAnsi="Verdana"/>
          <w:bCs/>
          <w:sz w:val="21"/>
          <w:szCs w:val="21"/>
          <w:lang w:bidi="hr-HR"/>
        </w:rPr>
        <w:t>- članka 169. (terorizam), članka 169.a (javno poticanje na terorizam) i članka 169.b (novačenje i obuka za terorizam) iz Kaznenog zakona („Narodne novine“, br. 110/97., 27/98., 50/00., 129/00., 51/01., 111/03., 190/03., 105/04., 84/05., 71/06., 110/07., 152/08., 57/11., 77/11. i 143/12.)</w:t>
      </w:r>
    </w:p>
    <w:p w14:paraId="0B40E9C8" w14:textId="77777777" w:rsidR="008E22FF" w:rsidRPr="00FE17EB" w:rsidRDefault="008E22FF" w:rsidP="00793124">
      <w:pPr>
        <w:numPr>
          <w:ilvl w:val="0"/>
          <w:numId w:val="14"/>
        </w:num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xml:space="preserve">pranje novca ili financiranje terorizma, na temelju </w:t>
      </w:r>
    </w:p>
    <w:p w14:paraId="545565A9" w14:textId="77777777" w:rsidR="008E22FF" w:rsidRPr="00FE17EB" w:rsidRDefault="008E22FF">
      <w:p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članka 98. (financiranje terorizma) i članka 265. (pranje novca) Kaznenog zakona</w:t>
      </w:r>
    </w:p>
    <w:p w14:paraId="6B29F396" w14:textId="77777777" w:rsidR="008E22FF" w:rsidRPr="00FE17EB" w:rsidRDefault="008E22FF">
      <w:pPr>
        <w:spacing w:line="240" w:lineRule="auto"/>
        <w:ind w:left="284" w:right="-284"/>
        <w:jc w:val="both"/>
        <w:rPr>
          <w:rFonts w:ascii="Verdana" w:hAnsi="Verdana"/>
          <w:bCs/>
          <w:sz w:val="21"/>
          <w:szCs w:val="21"/>
          <w:lang w:bidi="hr-HR"/>
        </w:rPr>
      </w:pPr>
      <w:r w:rsidRPr="00FE17EB">
        <w:rPr>
          <w:rFonts w:ascii="Verdana" w:hAnsi="Verdana"/>
          <w:bCs/>
          <w:sz w:val="21"/>
          <w:szCs w:val="21"/>
          <w:lang w:bidi="hr-HR"/>
        </w:rPr>
        <w:t>- članka 279. (pranje novca) iz Kaznenog zakona („Narodne novine“, br. 110/97., 27/98., 50/00., 129/00., 51/01., 111/03., 190/03., 105/04., 84/05., 71/06., 110/07., 152/08., 57/11., 77/11. i 143/12.)</w:t>
      </w:r>
    </w:p>
    <w:p w14:paraId="4372B09C" w14:textId="77777777" w:rsidR="008E22FF" w:rsidRPr="00FE17EB" w:rsidRDefault="008E22FF" w:rsidP="00793124">
      <w:pPr>
        <w:numPr>
          <w:ilvl w:val="0"/>
          <w:numId w:val="14"/>
        </w:num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xml:space="preserve">dječji rad ili druge oblike trgovanja ljudima, na temelju </w:t>
      </w:r>
    </w:p>
    <w:p w14:paraId="21EE38E6" w14:textId="77777777" w:rsidR="008E22FF" w:rsidRPr="00FE17EB" w:rsidRDefault="008E22FF">
      <w:pPr>
        <w:spacing w:after="0" w:line="240" w:lineRule="auto"/>
        <w:ind w:left="284" w:right="-284"/>
        <w:jc w:val="both"/>
        <w:rPr>
          <w:rFonts w:ascii="Verdana" w:hAnsi="Verdana"/>
          <w:bCs/>
          <w:sz w:val="21"/>
          <w:szCs w:val="21"/>
          <w:lang w:bidi="hr-HR"/>
        </w:rPr>
      </w:pPr>
      <w:r w:rsidRPr="00FE17EB">
        <w:rPr>
          <w:rFonts w:ascii="Verdana" w:hAnsi="Verdana"/>
          <w:bCs/>
          <w:sz w:val="21"/>
          <w:szCs w:val="21"/>
          <w:lang w:bidi="hr-HR"/>
        </w:rPr>
        <w:t>- članka 106. (trgovanje ljudima) Kaznenog zakona</w:t>
      </w:r>
    </w:p>
    <w:p w14:paraId="1F0111B9" w14:textId="075573DF" w:rsidR="00CE5187" w:rsidRPr="00FE17EB" w:rsidRDefault="008E22FF" w:rsidP="001C3529">
      <w:pPr>
        <w:spacing w:line="240" w:lineRule="auto"/>
        <w:ind w:left="284" w:right="-284"/>
        <w:jc w:val="both"/>
        <w:rPr>
          <w:rFonts w:ascii="Verdana" w:hAnsi="Verdana"/>
          <w:bCs/>
          <w:sz w:val="21"/>
          <w:szCs w:val="21"/>
          <w:lang w:bidi="hr-HR"/>
        </w:rPr>
      </w:pPr>
      <w:r w:rsidRPr="00FE17EB">
        <w:rPr>
          <w:rFonts w:ascii="Verdana" w:hAnsi="Verdana"/>
          <w:bCs/>
          <w:sz w:val="21"/>
          <w:szCs w:val="21"/>
          <w:lang w:bidi="hr-HR"/>
        </w:rPr>
        <w:t>- članka 175. (trgovanje ljudima i ropstvo) iz Kaznenog zakona („Narodne novine“, br. 110/97., 27/98., 50/00., 129/00., 51/01., 111/03., 190/03., 105/04., 84/05., 71/06., 110/07., 152/08., 57/11., 77/11. i 143/12.), ili</w:t>
      </w:r>
    </w:p>
    <w:p w14:paraId="4AC30FBC" w14:textId="77777777" w:rsidR="008E22FF" w:rsidRPr="00FE17EB" w:rsidRDefault="001B3EE8" w:rsidP="00D34D08">
      <w:pPr>
        <w:spacing w:after="0" w:line="240" w:lineRule="auto"/>
        <w:ind w:right="-284"/>
        <w:jc w:val="both"/>
        <w:rPr>
          <w:rFonts w:ascii="Verdana" w:hAnsi="Verdana"/>
          <w:bCs/>
          <w:sz w:val="21"/>
          <w:szCs w:val="21"/>
          <w:lang w:bidi="hr-HR"/>
        </w:rPr>
      </w:pPr>
      <w:r w:rsidRPr="00FE17EB">
        <w:rPr>
          <w:rFonts w:ascii="Verdana" w:hAnsi="Verdana"/>
          <w:bCs/>
          <w:sz w:val="21"/>
          <w:szCs w:val="21"/>
          <w:lang w:bidi="hr-HR"/>
        </w:rPr>
        <w:t xml:space="preserve">2. </w:t>
      </w:r>
      <w:r w:rsidR="008E22FF" w:rsidRPr="00FE17EB">
        <w:rPr>
          <w:rFonts w:ascii="Verdana" w:hAnsi="Verdana"/>
          <w:bCs/>
          <w:sz w:val="21"/>
          <w:szCs w:val="21"/>
          <w:lang w:bidi="hr-HR"/>
        </w:rPr>
        <w:t>gospodarski subjekt koji nema poslovni nastan u Republici Hrvatskoj ili osoba koja je član upravnog, upravljačkog ili nadzornog tijela ili ima ovlasti zastupanja, donošenja odluka ili nadzora toga gospodarskog subjekta i koja nije državljanin Republike Hrvatske pravomoćnom presudom osuđena za kaznena djela iz točke 1. podtočaka od a) do f) ovoga stavka i za odgovarajuća kaznena djela koja, prema nacionalnim propisima države poslovnog nastana gospodarskog subjekta, odnosno države čiji je osoba državljanin, obuhvaćaju razloge za isključenje iz članka 57. stavka 1. točaka od (a) do (f) Direktive 2014/24/EU.</w:t>
      </w:r>
    </w:p>
    <w:p w14:paraId="17E5145A" w14:textId="5FF40569" w:rsidR="001A339F" w:rsidRPr="00FE17EB" w:rsidRDefault="001A339F">
      <w:pPr>
        <w:tabs>
          <w:tab w:val="left" w:pos="567"/>
        </w:tabs>
        <w:spacing w:after="0" w:line="240" w:lineRule="auto"/>
        <w:ind w:right="-284"/>
        <w:jc w:val="both"/>
        <w:rPr>
          <w:rFonts w:ascii="Verdana" w:hAnsi="Verdana"/>
          <w:bCs/>
          <w:sz w:val="21"/>
          <w:szCs w:val="21"/>
        </w:rPr>
      </w:pPr>
    </w:p>
    <w:p w14:paraId="79613F7E" w14:textId="77777777" w:rsidR="006D0325" w:rsidRPr="00FE17EB" w:rsidRDefault="001B3EE8" w:rsidP="00D34D08">
      <w:pPr>
        <w:spacing w:after="0" w:line="240" w:lineRule="auto"/>
        <w:ind w:right="-284"/>
        <w:jc w:val="both"/>
        <w:rPr>
          <w:rFonts w:ascii="Verdana" w:eastAsia="Times New Roman" w:hAnsi="Verdana" w:cs="Times New Roman"/>
          <w:sz w:val="21"/>
          <w:szCs w:val="21"/>
          <w:lang w:eastAsia="hr-HR"/>
        </w:rPr>
      </w:pPr>
      <w:r w:rsidRPr="00FE17EB">
        <w:rPr>
          <w:rFonts w:ascii="Verdana" w:eastAsia="Times New Roman" w:hAnsi="Verdana" w:cs="Times New Roman"/>
          <w:sz w:val="21"/>
          <w:szCs w:val="21"/>
          <w:lang w:eastAsia="hr-HR"/>
        </w:rPr>
        <w:t xml:space="preserve">3. </w:t>
      </w:r>
      <w:r w:rsidR="006D0325" w:rsidRPr="00FE17EB">
        <w:rPr>
          <w:rFonts w:ascii="Verdana" w:eastAsia="Times New Roman" w:hAnsi="Verdana" w:cs="Times New Roman"/>
          <w:sz w:val="21"/>
          <w:szCs w:val="21"/>
          <w:lang w:eastAsia="hr-HR"/>
        </w:rPr>
        <w:t>sam ispunio obveze plaćanja dospjelih poreznih obveza i obveza za mirovinsko i zdravstveno osiguranje:</w:t>
      </w:r>
    </w:p>
    <w:p w14:paraId="22CDB252" w14:textId="77777777" w:rsidR="006D0325" w:rsidRPr="00FE17EB" w:rsidRDefault="006D0325" w:rsidP="00D34D08">
      <w:pPr>
        <w:pStyle w:val="ListParagraph"/>
        <w:spacing w:after="0" w:line="240" w:lineRule="auto"/>
        <w:ind w:left="284" w:right="-284"/>
        <w:contextualSpacing w:val="0"/>
        <w:jc w:val="both"/>
        <w:rPr>
          <w:rFonts w:ascii="Verdana" w:eastAsia="Times New Roman" w:hAnsi="Verdana" w:cs="Times New Roman"/>
          <w:sz w:val="21"/>
          <w:szCs w:val="21"/>
          <w:lang w:eastAsia="hr-HR"/>
        </w:rPr>
      </w:pPr>
      <w:r w:rsidRPr="00FE17EB">
        <w:rPr>
          <w:rFonts w:ascii="Verdana" w:eastAsia="Times New Roman" w:hAnsi="Verdana" w:cs="Times New Roman"/>
          <w:sz w:val="21"/>
          <w:szCs w:val="21"/>
          <w:lang w:eastAsia="hr-HR"/>
        </w:rPr>
        <w:lastRenderedPageBreak/>
        <w:t>-</w:t>
      </w:r>
      <w:r w:rsidR="001B3EE8" w:rsidRPr="00FE17EB">
        <w:rPr>
          <w:rFonts w:ascii="Verdana" w:eastAsia="Times New Roman" w:hAnsi="Verdana" w:cs="Times New Roman"/>
          <w:sz w:val="21"/>
          <w:szCs w:val="21"/>
          <w:lang w:eastAsia="hr-HR"/>
        </w:rPr>
        <w:t xml:space="preserve"> </w:t>
      </w:r>
      <w:r w:rsidRPr="00FE17EB">
        <w:rPr>
          <w:rFonts w:ascii="Verdana" w:eastAsia="Times New Roman" w:hAnsi="Verdana" w:cs="Times New Roman"/>
          <w:sz w:val="21"/>
          <w:szCs w:val="21"/>
          <w:lang w:eastAsia="hr-HR"/>
        </w:rPr>
        <w:t>u Republici Hrvatskoj, ako gospodarski subjekt ima poslovni nastan u Republici Hrvatskoj, ili</w:t>
      </w:r>
    </w:p>
    <w:p w14:paraId="483EBCD8" w14:textId="77777777" w:rsidR="006D0325" w:rsidRPr="00FE17EB" w:rsidRDefault="006D0325" w:rsidP="00D34D08">
      <w:pPr>
        <w:pStyle w:val="ListParagraph"/>
        <w:spacing w:after="0" w:line="240" w:lineRule="auto"/>
        <w:ind w:left="284" w:right="-284"/>
        <w:contextualSpacing w:val="0"/>
        <w:jc w:val="both"/>
        <w:rPr>
          <w:rFonts w:ascii="Verdana" w:eastAsia="Times New Roman" w:hAnsi="Verdana" w:cs="Times New Roman"/>
          <w:sz w:val="21"/>
          <w:szCs w:val="21"/>
          <w:lang w:eastAsia="hr-HR"/>
        </w:rPr>
      </w:pPr>
      <w:r w:rsidRPr="00FE17EB">
        <w:rPr>
          <w:rFonts w:ascii="Verdana" w:eastAsia="Times New Roman" w:hAnsi="Verdana" w:cs="Times New Roman"/>
          <w:sz w:val="21"/>
          <w:szCs w:val="21"/>
          <w:lang w:eastAsia="hr-HR"/>
        </w:rPr>
        <w:t>-</w:t>
      </w:r>
      <w:r w:rsidR="001B3EE8" w:rsidRPr="00FE17EB">
        <w:rPr>
          <w:rFonts w:ascii="Verdana" w:eastAsia="Times New Roman" w:hAnsi="Verdana" w:cs="Times New Roman"/>
          <w:sz w:val="21"/>
          <w:szCs w:val="21"/>
          <w:lang w:eastAsia="hr-HR"/>
        </w:rPr>
        <w:t xml:space="preserve"> </w:t>
      </w:r>
      <w:r w:rsidRPr="00FE17EB">
        <w:rPr>
          <w:rFonts w:ascii="Verdana" w:eastAsia="Times New Roman" w:hAnsi="Verdana" w:cs="Times New Roman"/>
          <w:sz w:val="21"/>
          <w:szCs w:val="21"/>
          <w:lang w:eastAsia="hr-HR"/>
        </w:rPr>
        <w:t xml:space="preserve">u Republici </w:t>
      </w:r>
      <w:r w:rsidR="001B3EE8" w:rsidRPr="00FE17EB">
        <w:rPr>
          <w:rFonts w:ascii="Verdana" w:eastAsia="Times New Roman" w:hAnsi="Verdana" w:cs="Times New Roman"/>
          <w:sz w:val="21"/>
          <w:szCs w:val="21"/>
          <w:lang w:eastAsia="hr-HR"/>
        </w:rPr>
        <w:t>H</w:t>
      </w:r>
      <w:r w:rsidRPr="00FE17EB">
        <w:rPr>
          <w:rFonts w:ascii="Verdana" w:eastAsia="Times New Roman" w:hAnsi="Verdana" w:cs="Times New Roman"/>
          <w:sz w:val="21"/>
          <w:szCs w:val="21"/>
          <w:lang w:eastAsia="hr-HR"/>
        </w:rPr>
        <w:t xml:space="preserve">rvatskoj ili u državi poslovnog nastana gospodarskog subjekta, ako gospodarski subjekt nema poslovni nastan u Republici Hrvatskoj. </w:t>
      </w:r>
    </w:p>
    <w:p w14:paraId="29DF8821" w14:textId="77777777" w:rsidR="006D0325" w:rsidRPr="00FE17EB" w:rsidRDefault="006D0325">
      <w:pPr>
        <w:tabs>
          <w:tab w:val="left" w:pos="567"/>
        </w:tabs>
        <w:spacing w:after="0" w:line="240" w:lineRule="auto"/>
        <w:ind w:right="-284"/>
        <w:jc w:val="both"/>
        <w:rPr>
          <w:rFonts w:ascii="Verdana" w:hAnsi="Verdana"/>
          <w:bCs/>
          <w:sz w:val="21"/>
          <w:szCs w:val="21"/>
        </w:rPr>
      </w:pPr>
    </w:p>
    <w:p w14:paraId="7F7635C6" w14:textId="77777777" w:rsidR="002958CE" w:rsidRPr="00FE17EB" w:rsidRDefault="001B3EE8">
      <w:pPr>
        <w:spacing w:after="0" w:line="240" w:lineRule="auto"/>
        <w:ind w:right="-284"/>
        <w:jc w:val="both"/>
        <w:rPr>
          <w:rFonts w:ascii="Verdana" w:eastAsia="Times New Roman" w:hAnsi="Verdana" w:cs="Times New Roman"/>
          <w:sz w:val="21"/>
          <w:szCs w:val="21"/>
          <w:lang w:eastAsia="hr-HR"/>
        </w:rPr>
      </w:pPr>
      <w:r w:rsidRPr="00FE17EB">
        <w:rPr>
          <w:rFonts w:ascii="Verdana" w:eastAsia="Times New Roman" w:hAnsi="Verdana" w:cs="Times New Roman"/>
          <w:sz w:val="21"/>
          <w:szCs w:val="21"/>
          <w:lang w:eastAsia="hr-HR"/>
        </w:rPr>
        <w:t>O</w:t>
      </w:r>
      <w:r w:rsidR="002958CE" w:rsidRPr="00FE17EB">
        <w:rPr>
          <w:rFonts w:ascii="Verdana" w:eastAsia="Times New Roman" w:hAnsi="Verdana" w:cs="Times New Roman"/>
          <w:sz w:val="21"/>
          <w:szCs w:val="21"/>
          <w:lang w:eastAsia="hr-HR"/>
        </w:rPr>
        <w:t>sim ako mu je sukladno s posebnim propisima odobrena odgoda plaćanja navedenih obveza</w:t>
      </w:r>
      <w:r w:rsidRPr="00FE17EB">
        <w:rPr>
          <w:rFonts w:ascii="Verdana" w:eastAsia="Times New Roman" w:hAnsi="Verdana" w:cs="Times New Roman"/>
          <w:sz w:val="21"/>
          <w:szCs w:val="21"/>
          <w:lang w:eastAsia="hr-HR"/>
        </w:rPr>
        <w:t>.</w:t>
      </w:r>
    </w:p>
    <w:p w14:paraId="74F9DA52" w14:textId="77777777" w:rsidR="00AA2765" w:rsidRPr="00FE17EB" w:rsidRDefault="00AA2765">
      <w:pPr>
        <w:spacing w:after="0" w:line="240" w:lineRule="auto"/>
        <w:ind w:right="-284"/>
        <w:jc w:val="both"/>
        <w:rPr>
          <w:rFonts w:ascii="Verdana" w:eastAsia="Times New Roman" w:hAnsi="Verdana" w:cs="Times New Roman"/>
          <w:sz w:val="21"/>
          <w:szCs w:val="21"/>
          <w:lang w:eastAsia="hr-HR"/>
        </w:rPr>
      </w:pPr>
    </w:p>
    <w:p w14:paraId="3039837C" w14:textId="77777777" w:rsidR="00AA2765" w:rsidRPr="00FE17EB" w:rsidRDefault="00AA2765">
      <w:pPr>
        <w:spacing w:after="0" w:line="240" w:lineRule="auto"/>
        <w:ind w:right="-284"/>
        <w:jc w:val="both"/>
        <w:rPr>
          <w:rFonts w:ascii="Verdana" w:eastAsia="Times New Roman" w:hAnsi="Verdana" w:cs="Times New Roman"/>
          <w:sz w:val="21"/>
          <w:szCs w:val="21"/>
          <w:lang w:eastAsia="hr-HR"/>
        </w:rPr>
      </w:pPr>
    </w:p>
    <w:p w14:paraId="4CD9412B" w14:textId="77777777" w:rsidR="006D0325" w:rsidRPr="00FE17EB" w:rsidRDefault="006D0325">
      <w:pPr>
        <w:tabs>
          <w:tab w:val="left" w:pos="567"/>
        </w:tabs>
        <w:spacing w:after="0" w:line="240" w:lineRule="auto"/>
        <w:ind w:right="-284"/>
        <w:jc w:val="both"/>
        <w:rPr>
          <w:rFonts w:ascii="Verdana" w:hAnsi="Verdana"/>
          <w:bCs/>
          <w:sz w:val="21"/>
          <w:szCs w:val="21"/>
          <w:lang w:bidi="hr-HR"/>
        </w:rPr>
      </w:pPr>
    </w:p>
    <w:p w14:paraId="45A5ED65" w14:textId="77777777" w:rsidR="006D0325" w:rsidRPr="00FE17EB" w:rsidRDefault="006D0325">
      <w:pPr>
        <w:tabs>
          <w:tab w:val="left" w:pos="567"/>
        </w:tabs>
        <w:spacing w:after="0" w:line="240" w:lineRule="auto"/>
        <w:ind w:right="-284"/>
        <w:jc w:val="both"/>
        <w:rPr>
          <w:rFonts w:ascii="Verdana" w:hAnsi="Verdana"/>
          <w:sz w:val="21"/>
          <w:szCs w:val="21"/>
        </w:rPr>
      </w:pPr>
    </w:p>
    <w:p w14:paraId="099123FF" w14:textId="77777777" w:rsidR="00935A52" w:rsidRPr="00FE17EB" w:rsidRDefault="00935A52">
      <w:pPr>
        <w:tabs>
          <w:tab w:val="left" w:pos="567"/>
        </w:tabs>
        <w:spacing w:after="0" w:line="240" w:lineRule="auto"/>
        <w:ind w:right="-284"/>
        <w:jc w:val="both"/>
        <w:rPr>
          <w:rFonts w:ascii="Verdana" w:hAnsi="Verdana"/>
          <w:bCs/>
          <w:sz w:val="21"/>
          <w:szCs w:val="21"/>
        </w:rPr>
      </w:pPr>
    </w:p>
    <w:p w14:paraId="201E9B1F" w14:textId="77777777" w:rsidR="00202724" w:rsidRPr="00FE17EB" w:rsidRDefault="00D917ED">
      <w:pPr>
        <w:tabs>
          <w:tab w:val="left" w:pos="567"/>
        </w:tabs>
        <w:spacing w:after="0" w:line="240" w:lineRule="auto"/>
        <w:ind w:right="-284"/>
        <w:jc w:val="both"/>
        <w:rPr>
          <w:rFonts w:ascii="Verdana" w:hAnsi="Verdana"/>
          <w:bCs/>
          <w:sz w:val="21"/>
          <w:szCs w:val="21"/>
        </w:rPr>
      </w:pPr>
      <w:r w:rsidRPr="00FE17EB">
        <w:rPr>
          <w:rFonts w:ascii="Verdana" w:hAnsi="Verdana"/>
          <w:bCs/>
          <w:sz w:val="21"/>
          <w:szCs w:val="21"/>
        </w:rPr>
        <w:t>U ______________, __.</w:t>
      </w:r>
      <w:r w:rsidR="00202724" w:rsidRPr="00FE17EB">
        <w:rPr>
          <w:rFonts w:ascii="Verdana" w:hAnsi="Verdana"/>
          <w:bCs/>
          <w:sz w:val="21"/>
          <w:szCs w:val="21"/>
        </w:rPr>
        <w:t>__</w:t>
      </w:r>
      <w:r w:rsidRPr="00FE17EB">
        <w:rPr>
          <w:rFonts w:ascii="Verdana" w:hAnsi="Verdana"/>
          <w:bCs/>
          <w:sz w:val="21"/>
          <w:szCs w:val="21"/>
        </w:rPr>
        <w:t>.</w:t>
      </w:r>
      <w:r w:rsidR="00202724" w:rsidRPr="00FE17EB">
        <w:rPr>
          <w:rFonts w:ascii="Verdana" w:hAnsi="Verdana"/>
          <w:bCs/>
          <w:sz w:val="21"/>
          <w:szCs w:val="21"/>
        </w:rPr>
        <w:t>20__.</w:t>
      </w:r>
      <w:r w:rsidR="00202724" w:rsidRPr="00FE17EB">
        <w:rPr>
          <w:rFonts w:ascii="Verdana" w:hAnsi="Verdana"/>
          <w:bCs/>
          <w:sz w:val="21"/>
          <w:szCs w:val="21"/>
        </w:rPr>
        <w:tab/>
      </w:r>
      <w:r w:rsidR="00202724" w:rsidRPr="00FE17EB">
        <w:rPr>
          <w:rFonts w:ascii="Verdana" w:hAnsi="Verdana"/>
          <w:bCs/>
          <w:sz w:val="21"/>
          <w:szCs w:val="21"/>
        </w:rPr>
        <w:tab/>
      </w:r>
      <w:r w:rsidR="00202724" w:rsidRPr="00FE17EB">
        <w:rPr>
          <w:rFonts w:ascii="Verdana" w:hAnsi="Verdana"/>
          <w:bCs/>
          <w:sz w:val="21"/>
          <w:szCs w:val="21"/>
        </w:rPr>
        <w:tab/>
      </w:r>
      <w:r w:rsidR="00202724" w:rsidRPr="00FE17EB">
        <w:rPr>
          <w:rFonts w:ascii="Verdana" w:hAnsi="Verdana"/>
          <w:bCs/>
          <w:sz w:val="21"/>
          <w:szCs w:val="21"/>
        </w:rPr>
        <w:tab/>
      </w:r>
      <w:r w:rsidR="00202724" w:rsidRPr="00FE17EB">
        <w:rPr>
          <w:rFonts w:ascii="Verdana" w:hAnsi="Verdana"/>
          <w:bCs/>
          <w:sz w:val="21"/>
          <w:szCs w:val="21"/>
        </w:rPr>
        <w:tab/>
      </w:r>
      <w:r w:rsidR="00202724" w:rsidRPr="00FE17EB">
        <w:rPr>
          <w:rFonts w:ascii="Verdana" w:hAnsi="Verdana"/>
          <w:bCs/>
          <w:sz w:val="21"/>
          <w:szCs w:val="21"/>
        </w:rPr>
        <w:tab/>
        <w:t xml:space="preserve">       </w:t>
      </w:r>
    </w:p>
    <w:p w14:paraId="5131B18D" w14:textId="77777777" w:rsidR="00202724" w:rsidRPr="00FE17EB" w:rsidRDefault="00202724" w:rsidP="00D34D08">
      <w:pPr>
        <w:tabs>
          <w:tab w:val="left" w:pos="567"/>
        </w:tabs>
        <w:spacing w:after="0" w:line="240" w:lineRule="auto"/>
        <w:ind w:right="-284"/>
        <w:jc w:val="both"/>
        <w:rPr>
          <w:rFonts w:ascii="Verdana" w:hAnsi="Verdana"/>
          <w:bCs/>
          <w:sz w:val="21"/>
          <w:szCs w:val="21"/>
        </w:rPr>
      </w:pPr>
      <w:r w:rsidRPr="00FE17EB">
        <w:rPr>
          <w:rFonts w:ascii="Verdana" w:hAnsi="Verdana"/>
          <w:bCs/>
          <w:sz w:val="21"/>
          <w:szCs w:val="21"/>
        </w:rPr>
        <w:t>ZA PONUDITELJA:</w:t>
      </w:r>
    </w:p>
    <w:p w14:paraId="7A755E63" w14:textId="77777777" w:rsidR="00935A52" w:rsidRPr="00FE17EB" w:rsidRDefault="00935A52" w:rsidP="00D34D08">
      <w:pPr>
        <w:tabs>
          <w:tab w:val="left" w:pos="567"/>
        </w:tabs>
        <w:spacing w:after="0" w:line="240" w:lineRule="auto"/>
        <w:ind w:right="-284"/>
        <w:jc w:val="both"/>
        <w:rPr>
          <w:rFonts w:ascii="Verdana" w:hAnsi="Verdana"/>
          <w:bCs/>
          <w:sz w:val="21"/>
          <w:szCs w:val="21"/>
        </w:rPr>
      </w:pPr>
    </w:p>
    <w:p w14:paraId="03B2F8F3" w14:textId="77777777" w:rsidR="00202724" w:rsidRPr="00FE17EB" w:rsidRDefault="00202724">
      <w:pPr>
        <w:tabs>
          <w:tab w:val="left" w:pos="567"/>
        </w:tabs>
        <w:spacing w:after="0" w:line="240" w:lineRule="auto"/>
        <w:ind w:right="-284"/>
        <w:jc w:val="right"/>
        <w:rPr>
          <w:rFonts w:ascii="Verdana" w:hAnsi="Verdana"/>
          <w:bCs/>
          <w:sz w:val="21"/>
          <w:szCs w:val="21"/>
        </w:rPr>
      </w:pPr>
      <w:r w:rsidRPr="00FE17EB">
        <w:rPr>
          <w:rFonts w:ascii="Verdana" w:hAnsi="Verdana"/>
          <w:bCs/>
          <w:sz w:val="21"/>
          <w:szCs w:val="21"/>
        </w:rPr>
        <w:t>________________________________</w:t>
      </w:r>
    </w:p>
    <w:p w14:paraId="040534DC" w14:textId="77777777" w:rsidR="00202724" w:rsidRDefault="00202724">
      <w:pPr>
        <w:tabs>
          <w:tab w:val="left" w:pos="567"/>
        </w:tabs>
        <w:spacing w:after="0" w:line="240" w:lineRule="auto"/>
        <w:ind w:right="-284"/>
        <w:jc w:val="right"/>
        <w:rPr>
          <w:rFonts w:ascii="Verdana" w:hAnsi="Verdana"/>
          <w:bCs/>
          <w:sz w:val="21"/>
          <w:szCs w:val="21"/>
        </w:rPr>
      </w:pPr>
      <w:r w:rsidRPr="00FE17EB">
        <w:rPr>
          <w:rFonts w:ascii="Verdana" w:hAnsi="Verdana"/>
          <w:bCs/>
          <w:sz w:val="21"/>
          <w:szCs w:val="21"/>
        </w:rPr>
        <w:t>(ime, prezime i potpis osobe ovlaštene za zastupanje gospodarskog subjekta)</w:t>
      </w:r>
    </w:p>
    <w:p w14:paraId="51D4F8BC" w14:textId="77777777" w:rsidR="00036556" w:rsidRDefault="00036556">
      <w:pPr>
        <w:tabs>
          <w:tab w:val="left" w:pos="567"/>
        </w:tabs>
        <w:spacing w:after="0" w:line="240" w:lineRule="auto"/>
        <w:ind w:right="-284"/>
        <w:jc w:val="right"/>
        <w:rPr>
          <w:rFonts w:ascii="Verdana" w:hAnsi="Verdana"/>
          <w:bCs/>
          <w:sz w:val="21"/>
          <w:szCs w:val="21"/>
        </w:rPr>
      </w:pPr>
    </w:p>
    <w:p w14:paraId="13B31050" w14:textId="77777777" w:rsidR="00036556" w:rsidRPr="00FE17EB" w:rsidRDefault="00036556">
      <w:pPr>
        <w:tabs>
          <w:tab w:val="left" w:pos="567"/>
        </w:tabs>
        <w:spacing w:after="0" w:line="240" w:lineRule="auto"/>
        <w:ind w:right="-284"/>
        <w:jc w:val="right"/>
        <w:rPr>
          <w:rFonts w:ascii="Verdana" w:hAnsi="Verdana"/>
          <w:bCs/>
          <w:sz w:val="21"/>
          <w:szCs w:val="21"/>
        </w:rPr>
      </w:pPr>
    </w:p>
    <w:p w14:paraId="56C98056" w14:textId="77777777" w:rsidR="00935A52" w:rsidRPr="00FE17EB" w:rsidRDefault="00935A52" w:rsidP="00D34D08">
      <w:pPr>
        <w:tabs>
          <w:tab w:val="left" w:pos="567"/>
        </w:tabs>
        <w:spacing w:after="0" w:line="240" w:lineRule="auto"/>
        <w:ind w:right="-284"/>
        <w:jc w:val="both"/>
        <w:rPr>
          <w:rFonts w:ascii="Verdana" w:hAnsi="Verdana"/>
          <w:bCs/>
          <w:sz w:val="21"/>
          <w:szCs w:val="21"/>
        </w:rPr>
      </w:pPr>
    </w:p>
    <w:tbl>
      <w:tblPr>
        <w:tblStyle w:val="TableGrid"/>
        <w:tblW w:w="9493" w:type="dxa"/>
        <w:tblLook w:val="04A0" w:firstRow="1" w:lastRow="0" w:firstColumn="1" w:lastColumn="0" w:noHBand="0" w:noVBand="1"/>
      </w:tblPr>
      <w:tblGrid>
        <w:gridCol w:w="9493"/>
      </w:tblGrid>
      <w:tr w:rsidR="00202724" w:rsidRPr="00FE17EB" w14:paraId="2EC54DF0" w14:textId="77777777" w:rsidTr="00D34D08">
        <w:tc>
          <w:tcPr>
            <w:tcW w:w="9493" w:type="dxa"/>
          </w:tcPr>
          <w:p w14:paraId="0B4D47B9" w14:textId="77777777" w:rsidR="00202724" w:rsidRPr="00FE17EB" w:rsidRDefault="00202724" w:rsidP="00053CC7">
            <w:pPr>
              <w:tabs>
                <w:tab w:val="left" w:pos="567"/>
              </w:tabs>
              <w:spacing w:after="0" w:line="240" w:lineRule="auto"/>
              <w:jc w:val="both"/>
              <w:rPr>
                <w:rFonts w:ascii="Verdana" w:hAnsi="Verdana"/>
                <w:sz w:val="21"/>
                <w:szCs w:val="21"/>
                <w:lang w:bidi="hr-HR"/>
              </w:rPr>
            </w:pPr>
            <w:bookmarkStart w:id="0" w:name="_Hlk216882097"/>
            <w:r w:rsidRPr="00FE17EB">
              <w:rPr>
                <w:rFonts w:ascii="Verdana" w:hAnsi="Verdana"/>
                <w:bCs/>
                <w:sz w:val="21"/>
                <w:szCs w:val="21"/>
              </w:rPr>
              <w:t xml:space="preserve">VAŽNO! - </w:t>
            </w:r>
            <w:r w:rsidRPr="00FE17EB">
              <w:rPr>
                <w:rFonts w:ascii="Verdana" w:hAnsi="Verdana"/>
                <w:bCs/>
                <w:sz w:val="21"/>
                <w:szCs w:val="21"/>
                <w:lang w:bidi="hr-HR"/>
              </w:rPr>
              <w:t xml:space="preserve">U slučaju zajednice </w:t>
            </w:r>
            <w:r w:rsidR="006D0325" w:rsidRPr="00FE17EB">
              <w:rPr>
                <w:rFonts w:ascii="Verdana" w:hAnsi="Verdana"/>
                <w:bCs/>
                <w:sz w:val="21"/>
                <w:szCs w:val="21"/>
                <w:lang w:bidi="hr-HR"/>
              </w:rPr>
              <w:t>gospodarskih subjekata</w:t>
            </w:r>
            <w:r w:rsidRPr="00FE17EB">
              <w:rPr>
                <w:rFonts w:ascii="Verdana" w:hAnsi="Verdana"/>
                <w:bCs/>
                <w:sz w:val="21"/>
                <w:szCs w:val="21"/>
                <w:lang w:bidi="hr-HR"/>
              </w:rPr>
              <w:t>, izjavu mora potpisati svaki član zajednice.</w:t>
            </w:r>
            <w:r w:rsidR="00053CC7" w:rsidRPr="00FE17EB">
              <w:rPr>
                <w:rFonts w:ascii="Verdana" w:hAnsi="Verdana"/>
                <w:bCs/>
                <w:sz w:val="21"/>
                <w:szCs w:val="21"/>
                <w:lang w:bidi="hr-HR"/>
              </w:rPr>
              <w:t xml:space="preserve"> U slučaju podugovaratelja, izjavu mora potpisati i svaki podugovaratelj. </w:t>
            </w:r>
            <w:r w:rsidR="004E5832" w:rsidRPr="00FE17EB">
              <w:rPr>
                <w:rFonts w:ascii="Verdana" w:hAnsi="Verdana"/>
                <w:bCs/>
                <w:sz w:val="21"/>
                <w:szCs w:val="21"/>
                <w:lang w:bidi="hr-HR"/>
              </w:rPr>
              <w:t>Izjav</w:t>
            </w:r>
            <w:r w:rsidR="002D5751" w:rsidRPr="00FE17EB">
              <w:rPr>
                <w:rFonts w:ascii="Verdana" w:hAnsi="Verdana"/>
                <w:bCs/>
                <w:sz w:val="21"/>
                <w:szCs w:val="21"/>
                <w:lang w:bidi="hr-HR"/>
              </w:rPr>
              <w:t>u</w:t>
            </w:r>
            <w:r w:rsidR="004E5832" w:rsidRPr="00FE17EB">
              <w:rPr>
                <w:rFonts w:ascii="Verdana" w:hAnsi="Verdana"/>
                <w:bCs/>
                <w:sz w:val="21"/>
                <w:szCs w:val="21"/>
                <w:lang w:bidi="hr-HR"/>
              </w:rPr>
              <w:t xml:space="preserve"> potpisuje svaki gospodarski subjekt kako je traženo </w:t>
            </w:r>
            <w:r w:rsidR="001B3EE8" w:rsidRPr="00FE17EB">
              <w:rPr>
                <w:rFonts w:ascii="Verdana" w:hAnsi="Verdana"/>
                <w:bCs/>
                <w:sz w:val="21"/>
                <w:szCs w:val="21"/>
                <w:lang w:bidi="hr-HR"/>
              </w:rPr>
              <w:t>D</w:t>
            </w:r>
            <w:r w:rsidR="004E5832" w:rsidRPr="00FE17EB">
              <w:rPr>
                <w:rFonts w:ascii="Verdana" w:hAnsi="Verdana"/>
                <w:bCs/>
                <w:sz w:val="21"/>
                <w:szCs w:val="21"/>
                <w:lang w:bidi="hr-HR"/>
              </w:rPr>
              <w:t>okumentacijom o nabavi</w:t>
            </w:r>
            <w:r w:rsidRPr="00FE17EB">
              <w:rPr>
                <w:rFonts w:ascii="Verdana" w:hAnsi="Verdana"/>
                <w:bCs/>
                <w:sz w:val="21"/>
                <w:szCs w:val="21"/>
                <w:lang w:bidi="hr-HR"/>
              </w:rPr>
              <w:t xml:space="preserve">. </w:t>
            </w:r>
          </w:p>
        </w:tc>
      </w:tr>
      <w:bookmarkEnd w:id="0"/>
    </w:tbl>
    <w:p w14:paraId="7AA5C34F" w14:textId="77777777" w:rsidR="001C3529" w:rsidRDefault="001C3529">
      <w:pPr>
        <w:spacing w:after="0" w:line="240" w:lineRule="auto"/>
        <w:ind w:right="-284"/>
        <w:jc w:val="center"/>
        <w:rPr>
          <w:rFonts w:ascii="Verdana" w:hAnsi="Verdana"/>
          <w:bCs/>
          <w:sz w:val="21"/>
          <w:szCs w:val="21"/>
        </w:rPr>
      </w:pPr>
    </w:p>
    <w:p w14:paraId="624BBFD6" w14:textId="40365AFE" w:rsidR="00AA2765" w:rsidRPr="00FE17EB" w:rsidRDefault="00AA2765" w:rsidP="004D7A16">
      <w:pPr>
        <w:spacing w:after="0" w:line="240" w:lineRule="auto"/>
        <w:ind w:right="-284"/>
        <w:rPr>
          <w:rFonts w:ascii="Verdana" w:hAnsi="Verdana"/>
          <w:bCs/>
          <w:sz w:val="21"/>
          <w:szCs w:val="21"/>
        </w:rPr>
      </w:pPr>
    </w:p>
    <w:sectPr w:rsidR="00AA2765" w:rsidRPr="00FE17EB" w:rsidSect="004D7A16">
      <w:headerReference w:type="default" r:id="rId8"/>
      <w:pgSz w:w="11906" w:h="16838"/>
      <w:pgMar w:top="1418" w:right="1418" w:bottom="993"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89889" w14:textId="77777777" w:rsidR="00CE5991" w:rsidRDefault="00CE5991" w:rsidP="00EA2F5E">
      <w:pPr>
        <w:spacing w:after="0" w:line="240" w:lineRule="auto"/>
      </w:pPr>
      <w:r>
        <w:separator/>
      </w:r>
    </w:p>
  </w:endnote>
  <w:endnote w:type="continuationSeparator" w:id="0">
    <w:p w14:paraId="05B346E3" w14:textId="77777777" w:rsidR="00CE5991" w:rsidRDefault="00CE5991" w:rsidP="00EA2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DAB19" w14:textId="77777777" w:rsidR="00CE5991" w:rsidRDefault="00CE5991" w:rsidP="00EA2F5E">
      <w:pPr>
        <w:spacing w:after="0" w:line="240" w:lineRule="auto"/>
      </w:pPr>
      <w:r>
        <w:separator/>
      </w:r>
    </w:p>
  </w:footnote>
  <w:footnote w:type="continuationSeparator" w:id="0">
    <w:p w14:paraId="76A5A864" w14:textId="77777777" w:rsidR="00CE5991" w:rsidRDefault="00CE5991" w:rsidP="00EA2F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BA3B3" w14:textId="3E392CB7" w:rsidR="002A67D7" w:rsidRDefault="001C3529" w:rsidP="001C3529">
    <w:pPr>
      <w:pStyle w:val="Header"/>
      <w:jc w:val="right"/>
    </w:pPr>
    <w:r>
      <w:rPr>
        <w:noProof/>
      </w:rPr>
      <w:drawing>
        <wp:anchor distT="0" distB="0" distL="114300" distR="114300" simplePos="0" relativeHeight="251665408" behindDoc="1" locked="0" layoutInCell="1" allowOverlap="1" wp14:anchorId="3275362F" wp14:editId="55AC6A69">
          <wp:simplePos x="0" y="0"/>
          <wp:positionH relativeFrom="column">
            <wp:posOffset>0</wp:posOffset>
          </wp:positionH>
          <wp:positionV relativeFrom="paragraph">
            <wp:posOffset>-635</wp:posOffset>
          </wp:positionV>
          <wp:extent cx="2423160" cy="970680"/>
          <wp:effectExtent l="0" t="0" r="0" b="0"/>
          <wp:wrapNone/>
          <wp:docPr id="1033801277" name="Picture 2" descr="A colorful diamo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95701" name="Picture 2" descr="A colorful diamond with black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3160" cy="970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noProof/>
        <w:lang w:eastAsia="hr-HR"/>
      </w:rPr>
      <w:drawing>
        <wp:inline distT="0" distB="0" distL="0" distR="0" wp14:anchorId="56917FBF" wp14:editId="26DEB687">
          <wp:extent cx="2524125" cy="1220318"/>
          <wp:effectExtent l="0" t="0" r="0" b="0"/>
          <wp:docPr id="79705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6051" name="Picture 203676051"/>
                  <pic:cNvPicPr/>
                </pic:nvPicPr>
                <pic:blipFill>
                  <a:blip r:embed="rId2">
                    <a:extLst>
                      <a:ext uri="{28A0092B-C50C-407E-A947-70E740481C1C}">
                        <a14:useLocalDpi xmlns:a14="http://schemas.microsoft.com/office/drawing/2010/main" val="0"/>
                      </a:ext>
                    </a:extLst>
                  </a:blip>
                  <a:stretch>
                    <a:fillRect/>
                  </a:stretch>
                </pic:blipFill>
                <pic:spPr>
                  <a:xfrm>
                    <a:off x="0" y="0"/>
                    <a:ext cx="2530384" cy="12233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B075D"/>
    <w:multiLevelType w:val="hybridMultilevel"/>
    <w:tmpl w:val="34365574"/>
    <w:lvl w:ilvl="0" w:tplc="0409000F">
      <w:start w:val="1"/>
      <w:numFmt w:val="decimal"/>
      <w:lvlText w:val="%1."/>
      <w:lvlJc w:val="left"/>
      <w:pPr>
        <w:ind w:left="2912"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1" w15:restartNumberingAfterBreak="0">
    <w:nsid w:val="02F93B74"/>
    <w:multiLevelType w:val="hybridMultilevel"/>
    <w:tmpl w:val="8754235E"/>
    <w:lvl w:ilvl="0" w:tplc="041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5E0AC1"/>
    <w:multiLevelType w:val="hybridMultilevel"/>
    <w:tmpl w:val="8B8AA7FA"/>
    <w:lvl w:ilvl="0" w:tplc="2FC28DDE">
      <w:start w:val="1"/>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5EB3BA5"/>
    <w:multiLevelType w:val="multilevel"/>
    <w:tmpl w:val="B77231C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F75C78"/>
    <w:multiLevelType w:val="hybridMultilevel"/>
    <w:tmpl w:val="C082ED26"/>
    <w:lvl w:ilvl="0" w:tplc="041A0017">
      <w:start w:val="1"/>
      <w:numFmt w:val="lowerLetter"/>
      <w:lvlText w:val="%1)"/>
      <w:lvlJc w:val="left"/>
      <w:pPr>
        <w:ind w:left="1770" w:hanging="360"/>
      </w:pPr>
      <w:rPr>
        <w:rFonts w:hint="default"/>
      </w:rPr>
    </w:lvl>
    <w:lvl w:ilvl="1" w:tplc="04240019">
      <w:start w:val="1"/>
      <w:numFmt w:val="lowerLetter"/>
      <w:lvlText w:val="%2."/>
      <w:lvlJc w:val="left"/>
      <w:pPr>
        <w:ind w:left="2490" w:hanging="360"/>
      </w:pPr>
    </w:lvl>
    <w:lvl w:ilvl="2" w:tplc="0424001B">
      <w:start w:val="1"/>
      <w:numFmt w:val="lowerRoman"/>
      <w:lvlText w:val="%3."/>
      <w:lvlJc w:val="right"/>
      <w:pPr>
        <w:ind w:left="3210" w:hanging="180"/>
      </w:pPr>
    </w:lvl>
    <w:lvl w:ilvl="3" w:tplc="0424000F">
      <w:start w:val="1"/>
      <w:numFmt w:val="decimal"/>
      <w:lvlText w:val="%4."/>
      <w:lvlJc w:val="left"/>
      <w:pPr>
        <w:ind w:left="3930" w:hanging="360"/>
      </w:pPr>
    </w:lvl>
    <w:lvl w:ilvl="4" w:tplc="04240019">
      <w:start w:val="1"/>
      <w:numFmt w:val="lowerLetter"/>
      <w:lvlText w:val="%5."/>
      <w:lvlJc w:val="left"/>
      <w:pPr>
        <w:ind w:left="4650" w:hanging="360"/>
      </w:pPr>
    </w:lvl>
    <w:lvl w:ilvl="5" w:tplc="0424001B">
      <w:start w:val="1"/>
      <w:numFmt w:val="lowerRoman"/>
      <w:lvlText w:val="%6."/>
      <w:lvlJc w:val="right"/>
      <w:pPr>
        <w:ind w:left="5370" w:hanging="180"/>
      </w:pPr>
    </w:lvl>
    <w:lvl w:ilvl="6" w:tplc="0424000F">
      <w:start w:val="1"/>
      <w:numFmt w:val="decimal"/>
      <w:lvlText w:val="%7."/>
      <w:lvlJc w:val="left"/>
      <w:pPr>
        <w:ind w:left="6090" w:hanging="360"/>
      </w:pPr>
    </w:lvl>
    <w:lvl w:ilvl="7" w:tplc="04240019">
      <w:start w:val="1"/>
      <w:numFmt w:val="lowerLetter"/>
      <w:lvlText w:val="%8."/>
      <w:lvlJc w:val="left"/>
      <w:pPr>
        <w:ind w:left="6810" w:hanging="360"/>
      </w:pPr>
    </w:lvl>
    <w:lvl w:ilvl="8" w:tplc="0424001B">
      <w:start w:val="1"/>
      <w:numFmt w:val="lowerRoman"/>
      <w:lvlText w:val="%9."/>
      <w:lvlJc w:val="right"/>
      <w:pPr>
        <w:ind w:left="7530" w:hanging="180"/>
      </w:pPr>
    </w:lvl>
  </w:abstractNum>
  <w:abstractNum w:abstractNumId="5" w15:restartNumberingAfterBreak="0">
    <w:nsid w:val="0D2045C6"/>
    <w:multiLevelType w:val="multilevel"/>
    <w:tmpl w:val="4D842502"/>
    <w:lvl w:ilvl="0">
      <w:start w:val="1"/>
      <w:numFmt w:val="decimal"/>
      <w:pStyle w:val="Heading2"/>
      <w:lvlText w:val="%1."/>
      <w:lvlJc w:val="left"/>
      <w:pPr>
        <w:ind w:left="502" w:hanging="360"/>
      </w:pPr>
      <w:rPr>
        <w:b/>
      </w:r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6" w15:restartNumberingAfterBreak="0">
    <w:nsid w:val="0DAF19C3"/>
    <w:multiLevelType w:val="multilevel"/>
    <w:tmpl w:val="C6CCFEF8"/>
    <w:lvl w:ilvl="0">
      <w:start w:val="1"/>
      <w:numFmt w:val="decimal"/>
      <w:lvlText w:val="%1."/>
      <w:lvlJc w:val="left"/>
      <w:pPr>
        <w:ind w:left="720" w:hanging="360"/>
      </w:pPr>
      <w:rPr>
        <w:rFonts w:ascii="Arial Narrow" w:eastAsiaTheme="minorHAnsi" w:hAnsi="Arial Narrow" w:cstheme="minorBidi"/>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DDF4E0E"/>
    <w:multiLevelType w:val="hybridMultilevel"/>
    <w:tmpl w:val="EF320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B077FE"/>
    <w:multiLevelType w:val="multilevel"/>
    <w:tmpl w:val="55A2A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1361F1"/>
    <w:multiLevelType w:val="hybridMultilevel"/>
    <w:tmpl w:val="303A84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3E612BB"/>
    <w:multiLevelType w:val="hybridMultilevel"/>
    <w:tmpl w:val="83AAA572"/>
    <w:lvl w:ilvl="0" w:tplc="01403268">
      <w:numFmt w:val="bullet"/>
      <w:lvlText w:val="-"/>
      <w:lvlJc w:val="left"/>
      <w:pPr>
        <w:ind w:left="720" w:hanging="360"/>
      </w:pPr>
      <w:rPr>
        <w:rFonts w:ascii="Calibri" w:eastAsiaTheme="minorHAnsi" w:hAnsi="Calibri"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4037516"/>
    <w:multiLevelType w:val="hybridMultilevel"/>
    <w:tmpl w:val="F7B204FE"/>
    <w:lvl w:ilvl="0" w:tplc="041A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65D32F6"/>
    <w:multiLevelType w:val="hybridMultilevel"/>
    <w:tmpl w:val="71F05DF0"/>
    <w:lvl w:ilvl="0" w:tplc="34AAEF46">
      <w:start w:val="1"/>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3" w15:restartNumberingAfterBreak="0">
    <w:nsid w:val="16DF128B"/>
    <w:multiLevelType w:val="hybridMultilevel"/>
    <w:tmpl w:val="B9A6A3D8"/>
    <w:lvl w:ilvl="0" w:tplc="4768D2E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B7520AC"/>
    <w:multiLevelType w:val="multilevel"/>
    <w:tmpl w:val="4420C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845B25"/>
    <w:multiLevelType w:val="hybridMultilevel"/>
    <w:tmpl w:val="C12A0488"/>
    <w:lvl w:ilvl="0" w:tplc="FFFFFFFF">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FA8170F"/>
    <w:multiLevelType w:val="multilevel"/>
    <w:tmpl w:val="9222B4F4"/>
    <w:lvl w:ilvl="0">
      <w:start w:val="3"/>
      <w:numFmt w:val="decimal"/>
      <w:lvlText w:val="%1"/>
      <w:lvlJc w:val="left"/>
      <w:pPr>
        <w:ind w:left="405" w:hanging="405"/>
      </w:pPr>
      <w:rPr>
        <w:rFonts w:hint="default"/>
      </w:rPr>
    </w:lvl>
    <w:lvl w:ilvl="1">
      <w:start w:val="1"/>
      <w:numFmt w:val="decimal"/>
      <w:lvlText w:val="%1.%2"/>
      <w:lvlJc w:val="left"/>
      <w:pPr>
        <w:ind w:left="547" w:hanging="405"/>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17" w15:restartNumberingAfterBreak="0">
    <w:nsid w:val="27051D64"/>
    <w:multiLevelType w:val="multilevel"/>
    <w:tmpl w:val="60BCA8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95D1F47"/>
    <w:multiLevelType w:val="hybridMultilevel"/>
    <w:tmpl w:val="942846DA"/>
    <w:lvl w:ilvl="0" w:tplc="04240001">
      <w:start w:val="1"/>
      <w:numFmt w:val="bullet"/>
      <w:lvlText w:val=""/>
      <w:lvlJc w:val="left"/>
      <w:pPr>
        <w:ind w:left="720" w:hanging="360"/>
      </w:pPr>
      <w:rPr>
        <w:rFonts w:ascii="Symbol" w:hAnsi="Symbol" w:cs="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9" w15:restartNumberingAfterBreak="0">
    <w:nsid w:val="2D9D1CB6"/>
    <w:multiLevelType w:val="multilevel"/>
    <w:tmpl w:val="328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D84B5C"/>
    <w:multiLevelType w:val="hybridMultilevel"/>
    <w:tmpl w:val="C082ED26"/>
    <w:lvl w:ilvl="0" w:tplc="041A0017">
      <w:start w:val="1"/>
      <w:numFmt w:val="lowerLetter"/>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1" w15:restartNumberingAfterBreak="0">
    <w:nsid w:val="2F5D3121"/>
    <w:multiLevelType w:val="hybridMultilevel"/>
    <w:tmpl w:val="BF16443A"/>
    <w:lvl w:ilvl="0" w:tplc="041A000F">
      <w:start w:val="17"/>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3711370F"/>
    <w:multiLevelType w:val="multilevel"/>
    <w:tmpl w:val="03DC623E"/>
    <w:lvl w:ilvl="0">
      <w:start w:val="3"/>
      <w:numFmt w:val="decimal"/>
      <w:lvlText w:val="%1."/>
      <w:lvlJc w:val="left"/>
      <w:pPr>
        <w:ind w:left="450" w:hanging="450"/>
      </w:pPr>
      <w:rPr>
        <w:rFonts w:hint="default"/>
      </w:rPr>
    </w:lvl>
    <w:lvl w:ilvl="1">
      <w:start w:val="1"/>
      <w:numFmt w:val="decimal"/>
      <w:lvlText w:val="%1.%2."/>
      <w:lvlJc w:val="left"/>
      <w:pPr>
        <w:ind w:left="592" w:hanging="45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23" w15:restartNumberingAfterBreak="0">
    <w:nsid w:val="395003B0"/>
    <w:multiLevelType w:val="hybridMultilevel"/>
    <w:tmpl w:val="0B1A3736"/>
    <w:lvl w:ilvl="0" w:tplc="041A0017">
      <w:start w:val="1"/>
      <w:numFmt w:val="lowerLetter"/>
      <w:lvlText w:val="%1)"/>
      <w:lvlJc w:val="left"/>
      <w:pPr>
        <w:ind w:left="720" w:hanging="360"/>
      </w:pPr>
      <w:rPr>
        <w:rFonts w:hint="default"/>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39D43675"/>
    <w:multiLevelType w:val="hybridMultilevel"/>
    <w:tmpl w:val="007E2FD6"/>
    <w:lvl w:ilvl="0" w:tplc="A39C06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35189D"/>
    <w:multiLevelType w:val="multilevel"/>
    <w:tmpl w:val="0A5C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365783"/>
    <w:multiLevelType w:val="multilevel"/>
    <w:tmpl w:val="1CA4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934ABF"/>
    <w:multiLevelType w:val="hybridMultilevel"/>
    <w:tmpl w:val="A69888C2"/>
    <w:lvl w:ilvl="0" w:tplc="C53ADE0A">
      <w:start w:val="1"/>
      <w:numFmt w:val="low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4F520E9"/>
    <w:multiLevelType w:val="multilevel"/>
    <w:tmpl w:val="F88CDCF2"/>
    <w:lvl w:ilvl="0">
      <w:start w:val="1"/>
      <w:numFmt w:val="decimal"/>
      <w:lvlText w:val="%1."/>
      <w:lvlJc w:val="left"/>
      <w:pPr>
        <w:ind w:left="2340" w:hanging="360"/>
      </w:pPr>
      <w:rPr>
        <w:rFonts w:hint="default"/>
        <w:b/>
      </w:rPr>
    </w:lvl>
    <w:lvl w:ilvl="1">
      <w:start w:val="1"/>
      <w:numFmt w:val="decimal"/>
      <w:isLgl/>
      <w:lvlText w:val="%1.%2"/>
      <w:lvlJc w:val="left"/>
      <w:pPr>
        <w:ind w:left="2340" w:hanging="360"/>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420" w:hanging="1440"/>
      </w:pPr>
      <w:rPr>
        <w:rFonts w:hint="default"/>
      </w:rPr>
    </w:lvl>
  </w:abstractNum>
  <w:abstractNum w:abstractNumId="29" w15:restartNumberingAfterBreak="0">
    <w:nsid w:val="502559AF"/>
    <w:multiLevelType w:val="multilevel"/>
    <w:tmpl w:val="8C60C848"/>
    <w:lvl w:ilvl="0">
      <w:start w:val="7"/>
      <w:numFmt w:val="decimal"/>
      <w:lvlText w:val="%1"/>
      <w:lvlJc w:val="left"/>
      <w:pPr>
        <w:ind w:left="360" w:hanging="360"/>
      </w:pPr>
      <w:rPr>
        <w:rFonts w:hint="default"/>
        <w:color w:val="000000"/>
      </w:rPr>
    </w:lvl>
    <w:lvl w:ilvl="1">
      <w:start w:val="1"/>
      <w:numFmt w:val="decimal"/>
      <w:lvlText w:val="%1.%2"/>
      <w:lvlJc w:val="left"/>
      <w:pPr>
        <w:ind w:left="735" w:hanging="360"/>
      </w:pPr>
      <w:rPr>
        <w:rFonts w:hint="default"/>
        <w:color w:val="000000"/>
      </w:rPr>
    </w:lvl>
    <w:lvl w:ilvl="2">
      <w:start w:val="1"/>
      <w:numFmt w:val="decimal"/>
      <w:lvlText w:val="%1.%2.%3"/>
      <w:lvlJc w:val="left"/>
      <w:pPr>
        <w:ind w:left="1470" w:hanging="720"/>
      </w:pPr>
      <w:rPr>
        <w:rFonts w:hint="default"/>
        <w:color w:val="000000"/>
      </w:rPr>
    </w:lvl>
    <w:lvl w:ilvl="3">
      <w:start w:val="1"/>
      <w:numFmt w:val="decimal"/>
      <w:lvlText w:val="%1.%2.%3.%4"/>
      <w:lvlJc w:val="left"/>
      <w:pPr>
        <w:ind w:left="1845" w:hanging="720"/>
      </w:pPr>
      <w:rPr>
        <w:rFonts w:hint="default"/>
        <w:color w:val="000000"/>
      </w:rPr>
    </w:lvl>
    <w:lvl w:ilvl="4">
      <w:start w:val="1"/>
      <w:numFmt w:val="decimal"/>
      <w:lvlText w:val="%1.%2.%3.%4.%5"/>
      <w:lvlJc w:val="left"/>
      <w:pPr>
        <w:ind w:left="2580" w:hanging="1080"/>
      </w:pPr>
      <w:rPr>
        <w:rFonts w:hint="default"/>
        <w:color w:val="000000"/>
      </w:rPr>
    </w:lvl>
    <w:lvl w:ilvl="5">
      <w:start w:val="1"/>
      <w:numFmt w:val="decimal"/>
      <w:lvlText w:val="%1.%2.%3.%4.%5.%6"/>
      <w:lvlJc w:val="left"/>
      <w:pPr>
        <w:ind w:left="2955" w:hanging="1080"/>
      </w:pPr>
      <w:rPr>
        <w:rFonts w:hint="default"/>
        <w:color w:val="000000"/>
      </w:rPr>
    </w:lvl>
    <w:lvl w:ilvl="6">
      <w:start w:val="1"/>
      <w:numFmt w:val="decimal"/>
      <w:lvlText w:val="%1.%2.%3.%4.%5.%6.%7"/>
      <w:lvlJc w:val="left"/>
      <w:pPr>
        <w:ind w:left="3690" w:hanging="1440"/>
      </w:pPr>
      <w:rPr>
        <w:rFonts w:hint="default"/>
        <w:color w:val="000000"/>
      </w:rPr>
    </w:lvl>
    <w:lvl w:ilvl="7">
      <w:start w:val="1"/>
      <w:numFmt w:val="decimal"/>
      <w:lvlText w:val="%1.%2.%3.%4.%5.%6.%7.%8"/>
      <w:lvlJc w:val="left"/>
      <w:pPr>
        <w:ind w:left="4065" w:hanging="1440"/>
      </w:pPr>
      <w:rPr>
        <w:rFonts w:hint="default"/>
        <w:color w:val="000000"/>
      </w:rPr>
    </w:lvl>
    <w:lvl w:ilvl="8">
      <w:start w:val="1"/>
      <w:numFmt w:val="decimal"/>
      <w:lvlText w:val="%1.%2.%3.%4.%5.%6.%7.%8.%9"/>
      <w:lvlJc w:val="left"/>
      <w:pPr>
        <w:ind w:left="4440" w:hanging="1440"/>
      </w:pPr>
      <w:rPr>
        <w:rFonts w:hint="default"/>
        <w:color w:val="000000"/>
      </w:rPr>
    </w:lvl>
  </w:abstractNum>
  <w:abstractNum w:abstractNumId="30" w15:restartNumberingAfterBreak="0">
    <w:nsid w:val="516B42F5"/>
    <w:multiLevelType w:val="multilevel"/>
    <w:tmpl w:val="CB028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302F40"/>
    <w:multiLevelType w:val="hybridMultilevel"/>
    <w:tmpl w:val="BC60487E"/>
    <w:lvl w:ilvl="0" w:tplc="0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8A04045"/>
    <w:multiLevelType w:val="hybridMultilevel"/>
    <w:tmpl w:val="9418CE0C"/>
    <w:lvl w:ilvl="0" w:tplc="2DD49DF8">
      <w:start w:val="1"/>
      <w:numFmt w:val="decimal"/>
      <w:lvlText w:val="%1."/>
      <w:lvlJc w:val="left"/>
      <w:pPr>
        <w:ind w:left="1638" w:hanging="360"/>
      </w:pPr>
      <w:rPr>
        <w:rFonts w:hint="default"/>
      </w:rPr>
    </w:lvl>
    <w:lvl w:ilvl="1" w:tplc="04240019">
      <w:start w:val="1"/>
      <w:numFmt w:val="lowerLetter"/>
      <w:lvlText w:val="%2."/>
      <w:lvlJc w:val="left"/>
      <w:pPr>
        <w:ind w:left="2358" w:hanging="360"/>
      </w:pPr>
    </w:lvl>
    <w:lvl w:ilvl="2" w:tplc="0424001B" w:tentative="1">
      <w:start w:val="1"/>
      <w:numFmt w:val="lowerRoman"/>
      <w:lvlText w:val="%3."/>
      <w:lvlJc w:val="right"/>
      <w:pPr>
        <w:ind w:left="3078" w:hanging="180"/>
      </w:pPr>
    </w:lvl>
    <w:lvl w:ilvl="3" w:tplc="0424000F" w:tentative="1">
      <w:start w:val="1"/>
      <w:numFmt w:val="decimal"/>
      <w:lvlText w:val="%4."/>
      <w:lvlJc w:val="left"/>
      <w:pPr>
        <w:ind w:left="3798" w:hanging="360"/>
      </w:pPr>
    </w:lvl>
    <w:lvl w:ilvl="4" w:tplc="04240019" w:tentative="1">
      <w:start w:val="1"/>
      <w:numFmt w:val="lowerLetter"/>
      <w:lvlText w:val="%5."/>
      <w:lvlJc w:val="left"/>
      <w:pPr>
        <w:ind w:left="4518" w:hanging="360"/>
      </w:pPr>
    </w:lvl>
    <w:lvl w:ilvl="5" w:tplc="0424001B" w:tentative="1">
      <w:start w:val="1"/>
      <w:numFmt w:val="lowerRoman"/>
      <w:lvlText w:val="%6."/>
      <w:lvlJc w:val="right"/>
      <w:pPr>
        <w:ind w:left="5238" w:hanging="180"/>
      </w:pPr>
    </w:lvl>
    <w:lvl w:ilvl="6" w:tplc="0424000F" w:tentative="1">
      <w:start w:val="1"/>
      <w:numFmt w:val="decimal"/>
      <w:lvlText w:val="%7."/>
      <w:lvlJc w:val="left"/>
      <w:pPr>
        <w:ind w:left="5958" w:hanging="360"/>
      </w:pPr>
    </w:lvl>
    <w:lvl w:ilvl="7" w:tplc="04240019" w:tentative="1">
      <w:start w:val="1"/>
      <w:numFmt w:val="lowerLetter"/>
      <w:lvlText w:val="%8."/>
      <w:lvlJc w:val="left"/>
      <w:pPr>
        <w:ind w:left="6678" w:hanging="360"/>
      </w:pPr>
    </w:lvl>
    <w:lvl w:ilvl="8" w:tplc="0424001B" w:tentative="1">
      <w:start w:val="1"/>
      <w:numFmt w:val="lowerRoman"/>
      <w:lvlText w:val="%9."/>
      <w:lvlJc w:val="right"/>
      <w:pPr>
        <w:ind w:left="7398" w:hanging="180"/>
      </w:pPr>
    </w:lvl>
  </w:abstractNum>
  <w:abstractNum w:abstractNumId="33" w15:restartNumberingAfterBreak="0">
    <w:nsid w:val="5D8A3BD1"/>
    <w:multiLevelType w:val="multilevel"/>
    <w:tmpl w:val="FD8464DC"/>
    <w:lvl w:ilvl="0">
      <w:start w:val="4"/>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4" w15:restartNumberingAfterBreak="0">
    <w:nsid w:val="62290470"/>
    <w:multiLevelType w:val="hybridMultilevel"/>
    <w:tmpl w:val="B2064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E11364"/>
    <w:multiLevelType w:val="hybridMultilevel"/>
    <w:tmpl w:val="D16831DE"/>
    <w:lvl w:ilvl="0" w:tplc="041A0001">
      <w:start w:val="1"/>
      <w:numFmt w:val="bullet"/>
      <w:lvlText w:val=""/>
      <w:lvlJc w:val="left"/>
      <w:pPr>
        <w:ind w:left="720" w:hanging="360"/>
      </w:pPr>
      <w:rPr>
        <w:rFonts w:ascii="Symbol" w:hAnsi="Symbol" w:hint="default"/>
      </w:rPr>
    </w:lvl>
    <w:lvl w:ilvl="1" w:tplc="7F9CFA6C">
      <w:numFmt w:val="bullet"/>
      <w:lvlText w:val="•"/>
      <w:lvlJc w:val="left"/>
      <w:pPr>
        <w:ind w:left="1440" w:hanging="360"/>
      </w:pPr>
      <w:rPr>
        <w:rFonts w:ascii="Calibri" w:eastAsia="Times New Roman" w:hAnsi="Calibri" w:cs="Calibr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675627D9"/>
    <w:multiLevelType w:val="hybridMultilevel"/>
    <w:tmpl w:val="6C069BF6"/>
    <w:lvl w:ilvl="0" w:tplc="2EF84C46">
      <w:start w:val="3"/>
      <w:numFmt w:val="bullet"/>
      <w:lvlText w:val="-"/>
      <w:lvlJc w:val="left"/>
      <w:pPr>
        <w:ind w:left="720" w:hanging="360"/>
      </w:pPr>
      <w:rPr>
        <w:rFonts w:ascii="Arial Narrow" w:eastAsiaTheme="minorHAnsi" w:hAnsi="Arial Narrow"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6C1D6C42"/>
    <w:multiLevelType w:val="hybridMultilevel"/>
    <w:tmpl w:val="EE1ADEFC"/>
    <w:lvl w:ilvl="0" w:tplc="041A000F">
      <w:start w:val="1"/>
      <w:numFmt w:val="decimal"/>
      <w:lvlText w:val="%1."/>
      <w:lvlJc w:val="left"/>
      <w:pPr>
        <w:ind w:left="720" w:hanging="360"/>
      </w:pPr>
      <w:rPr>
        <w:rFonts w:cs="Times New Roman" w:hint="default"/>
      </w:rPr>
    </w:lvl>
    <w:lvl w:ilvl="1" w:tplc="041A0019">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38" w15:restartNumberingAfterBreak="0">
    <w:nsid w:val="6E0F088F"/>
    <w:multiLevelType w:val="hybridMultilevel"/>
    <w:tmpl w:val="EE1ADEFC"/>
    <w:lvl w:ilvl="0" w:tplc="041A000F">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rPr>
        <w:rFonts w:cs="Times New Roman"/>
      </w:rPr>
    </w:lvl>
    <w:lvl w:ilvl="2" w:tplc="041A001B">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39" w15:restartNumberingAfterBreak="0">
    <w:nsid w:val="751E5890"/>
    <w:multiLevelType w:val="hybridMultilevel"/>
    <w:tmpl w:val="BF640504"/>
    <w:lvl w:ilvl="0" w:tplc="B1E414F8">
      <w:start w:val="3"/>
      <w:numFmt w:val="bullet"/>
      <w:lvlText w:val="-"/>
      <w:lvlJc w:val="left"/>
      <w:pPr>
        <w:ind w:left="1429" w:hanging="360"/>
      </w:pPr>
      <w:rPr>
        <w:rFonts w:ascii="Times New Roman" w:eastAsia="Times New Roman" w:hAnsi="Times New Roman"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40" w15:restartNumberingAfterBreak="0">
    <w:nsid w:val="782620C8"/>
    <w:multiLevelType w:val="multilevel"/>
    <w:tmpl w:val="C3A66D78"/>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32794052">
    <w:abstractNumId w:val="28"/>
  </w:num>
  <w:num w:numId="2" w16cid:durableId="48650630">
    <w:abstractNumId w:val="33"/>
  </w:num>
  <w:num w:numId="3" w16cid:durableId="1460688723">
    <w:abstractNumId w:val="39"/>
  </w:num>
  <w:num w:numId="4" w16cid:durableId="149097416">
    <w:abstractNumId w:val="10"/>
  </w:num>
  <w:num w:numId="5" w16cid:durableId="991328776">
    <w:abstractNumId w:val="2"/>
  </w:num>
  <w:num w:numId="6" w16cid:durableId="2047244375">
    <w:abstractNumId w:val="37"/>
  </w:num>
  <w:num w:numId="7" w16cid:durableId="35662716">
    <w:abstractNumId w:val="13"/>
  </w:num>
  <w:num w:numId="8" w16cid:durableId="1432505039">
    <w:abstractNumId w:val="38"/>
  </w:num>
  <w:num w:numId="9" w16cid:durableId="2111655742">
    <w:abstractNumId w:val="6"/>
  </w:num>
  <w:num w:numId="10" w16cid:durableId="1595163539">
    <w:abstractNumId w:val="4"/>
  </w:num>
  <w:num w:numId="11" w16cid:durableId="1255628058">
    <w:abstractNumId w:val="32"/>
  </w:num>
  <w:num w:numId="12" w16cid:durableId="12461663">
    <w:abstractNumId w:val="18"/>
  </w:num>
  <w:num w:numId="13" w16cid:durableId="2035887108">
    <w:abstractNumId w:val="23"/>
  </w:num>
  <w:num w:numId="14" w16cid:durableId="894464035">
    <w:abstractNumId w:val="20"/>
  </w:num>
  <w:num w:numId="15" w16cid:durableId="936980583">
    <w:abstractNumId w:val="22"/>
  </w:num>
  <w:num w:numId="16" w16cid:durableId="16977984">
    <w:abstractNumId w:val="16"/>
  </w:num>
  <w:num w:numId="17" w16cid:durableId="661665139">
    <w:abstractNumId w:val="36"/>
  </w:num>
  <w:num w:numId="18" w16cid:durableId="1281954703">
    <w:abstractNumId w:val="17"/>
  </w:num>
  <w:num w:numId="19" w16cid:durableId="1824271067">
    <w:abstractNumId w:val="3"/>
  </w:num>
  <w:num w:numId="20" w16cid:durableId="940340601">
    <w:abstractNumId w:val="29"/>
  </w:num>
  <w:num w:numId="21" w16cid:durableId="2094742015">
    <w:abstractNumId w:val="21"/>
  </w:num>
  <w:num w:numId="22" w16cid:durableId="473329941">
    <w:abstractNumId w:val="40"/>
  </w:num>
  <w:num w:numId="23" w16cid:durableId="19262598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0663641">
    <w:abstractNumId w:val="0"/>
  </w:num>
  <w:num w:numId="25" w16cid:durableId="81488748">
    <w:abstractNumId w:val="24"/>
  </w:num>
  <w:num w:numId="26" w16cid:durableId="985861509">
    <w:abstractNumId w:val="34"/>
  </w:num>
  <w:num w:numId="27" w16cid:durableId="1415316996">
    <w:abstractNumId w:val="7"/>
  </w:num>
  <w:num w:numId="28" w16cid:durableId="671296617">
    <w:abstractNumId w:val="12"/>
  </w:num>
  <w:num w:numId="29" w16cid:durableId="63995198">
    <w:abstractNumId w:val="9"/>
  </w:num>
  <w:num w:numId="30" w16cid:durableId="1962764690">
    <w:abstractNumId w:val="27"/>
  </w:num>
  <w:num w:numId="31" w16cid:durableId="1868132348">
    <w:abstractNumId w:val="31"/>
  </w:num>
  <w:num w:numId="32" w16cid:durableId="367026789">
    <w:abstractNumId w:val="11"/>
  </w:num>
  <w:num w:numId="33" w16cid:durableId="389042433">
    <w:abstractNumId w:val="35"/>
  </w:num>
  <w:num w:numId="34" w16cid:durableId="1782337113">
    <w:abstractNumId w:val="15"/>
  </w:num>
  <w:num w:numId="35" w16cid:durableId="2115900143">
    <w:abstractNumId w:val="25"/>
  </w:num>
  <w:num w:numId="36" w16cid:durableId="746457402">
    <w:abstractNumId w:val="8"/>
  </w:num>
  <w:num w:numId="37" w16cid:durableId="2030333482">
    <w:abstractNumId w:val="19"/>
  </w:num>
  <w:num w:numId="38" w16cid:durableId="171377498">
    <w:abstractNumId w:val="14"/>
  </w:num>
  <w:num w:numId="39" w16cid:durableId="955991630">
    <w:abstractNumId w:val="26"/>
  </w:num>
  <w:num w:numId="40" w16cid:durableId="1042050835">
    <w:abstractNumId w:val="30"/>
  </w:num>
  <w:num w:numId="41" w16cid:durableId="99030535">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jC0MDM3tTA1MLBU0lEKTi0uzszPAykwqgUA8/yFEiwAAAA="/>
  </w:docVars>
  <w:rsids>
    <w:rsidRoot w:val="00B75832"/>
    <w:rsid w:val="0000200A"/>
    <w:rsid w:val="000046B6"/>
    <w:rsid w:val="000051D2"/>
    <w:rsid w:val="00006713"/>
    <w:rsid w:val="000069DD"/>
    <w:rsid w:val="00011423"/>
    <w:rsid w:val="00012AFC"/>
    <w:rsid w:val="000215B8"/>
    <w:rsid w:val="0002321B"/>
    <w:rsid w:val="00036556"/>
    <w:rsid w:val="00043591"/>
    <w:rsid w:val="00045EEC"/>
    <w:rsid w:val="00053CC7"/>
    <w:rsid w:val="000540CE"/>
    <w:rsid w:val="00054CCF"/>
    <w:rsid w:val="00063672"/>
    <w:rsid w:val="000677ED"/>
    <w:rsid w:val="0007233A"/>
    <w:rsid w:val="000A0389"/>
    <w:rsid w:val="000B37CF"/>
    <w:rsid w:val="000B6061"/>
    <w:rsid w:val="000C0BB6"/>
    <w:rsid w:val="000C1201"/>
    <w:rsid w:val="000D24C2"/>
    <w:rsid w:val="000D4E76"/>
    <w:rsid w:val="000D57F3"/>
    <w:rsid w:val="000D694F"/>
    <w:rsid w:val="000E2564"/>
    <w:rsid w:val="000E4578"/>
    <w:rsid w:val="000E513C"/>
    <w:rsid w:val="000E7DB0"/>
    <w:rsid w:val="000F3EF9"/>
    <w:rsid w:val="000F5803"/>
    <w:rsid w:val="00100928"/>
    <w:rsid w:val="001013D8"/>
    <w:rsid w:val="00101674"/>
    <w:rsid w:val="00102414"/>
    <w:rsid w:val="00115D25"/>
    <w:rsid w:val="0012131E"/>
    <w:rsid w:val="00125204"/>
    <w:rsid w:val="00125425"/>
    <w:rsid w:val="00126528"/>
    <w:rsid w:val="0013349C"/>
    <w:rsid w:val="00135F34"/>
    <w:rsid w:val="00150A9F"/>
    <w:rsid w:val="00152E02"/>
    <w:rsid w:val="0016002B"/>
    <w:rsid w:val="0016665B"/>
    <w:rsid w:val="0017232C"/>
    <w:rsid w:val="0017695B"/>
    <w:rsid w:val="00190051"/>
    <w:rsid w:val="0019396E"/>
    <w:rsid w:val="00193B55"/>
    <w:rsid w:val="00196203"/>
    <w:rsid w:val="001A177D"/>
    <w:rsid w:val="001A22F0"/>
    <w:rsid w:val="001A339F"/>
    <w:rsid w:val="001A46ED"/>
    <w:rsid w:val="001A553E"/>
    <w:rsid w:val="001A660B"/>
    <w:rsid w:val="001B3EE8"/>
    <w:rsid w:val="001B4E12"/>
    <w:rsid w:val="001B4E7B"/>
    <w:rsid w:val="001B5DA1"/>
    <w:rsid w:val="001C13A0"/>
    <w:rsid w:val="001C3529"/>
    <w:rsid w:val="001C3C8B"/>
    <w:rsid w:val="001C44C1"/>
    <w:rsid w:val="001C6E43"/>
    <w:rsid w:val="001D4185"/>
    <w:rsid w:val="001E0C74"/>
    <w:rsid w:val="001E1C0B"/>
    <w:rsid w:val="001E284D"/>
    <w:rsid w:val="001E40AF"/>
    <w:rsid w:val="001F6430"/>
    <w:rsid w:val="001F7D0C"/>
    <w:rsid w:val="00202724"/>
    <w:rsid w:val="0020472A"/>
    <w:rsid w:val="00211698"/>
    <w:rsid w:val="00215483"/>
    <w:rsid w:val="002171FE"/>
    <w:rsid w:val="00222138"/>
    <w:rsid w:val="00226F49"/>
    <w:rsid w:val="00227B09"/>
    <w:rsid w:val="0023199C"/>
    <w:rsid w:val="002372A1"/>
    <w:rsid w:val="00252BE0"/>
    <w:rsid w:val="00257114"/>
    <w:rsid w:val="00257ECD"/>
    <w:rsid w:val="00267671"/>
    <w:rsid w:val="0027282D"/>
    <w:rsid w:val="00292A89"/>
    <w:rsid w:val="002933F5"/>
    <w:rsid w:val="002958CE"/>
    <w:rsid w:val="002A3F37"/>
    <w:rsid w:val="002A67D7"/>
    <w:rsid w:val="002B2638"/>
    <w:rsid w:val="002B63B3"/>
    <w:rsid w:val="002C653B"/>
    <w:rsid w:val="002C79EA"/>
    <w:rsid w:val="002D0E3C"/>
    <w:rsid w:val="002D5751"/>
    <w:rsid w:val="002E10DE"/>
    <w:rsid w:val="002E63DF"/>
    <w:rsid w:val="003004AF"/>
    <w:rsid w:val="003079F9"/>
    <w:rsid w:val="00310D69"/>
    <w:rsid w:val="00315F6A"/>
    <w:rsid w:val="0031798E"/>
    <w:rsid w:val="00325FED"/>
    <w:rsid w:val="00327E16"/>
    <w:rsid w:val="003366FC"/>
    <w:rsid w:val="003371E3"/>
    <w:rsid w:val="00341143"/>
    <w:rsid w:val="00346A22"/>
    <w:rsid w:val="00347AED"/>
    <w:rsid w:val="00350433"/>
    <w:rsid w:val="003521CA"/>
    <w:rsid w:val="003524FF"/>
    <w:rsid w:val="00352E98"/>
    <w:rsid w:val="003560DA"/>
    <w:rsid w:val="0035708A"/>
    <w:rsid w:val="0037042A"/>
    <w:rsid w:val="003743EF"/>
    <w:rsid w:val="0037632B"/>
    <w:rsid w:val="00386300"/>
    <w:rsid w:val="003A3BE3"/>
    <w:rsid w:val="003B0F9A"/>
    <w:rsid w:val="003C0CD6"/>
    <w:rsid w:val="003C5BC0"/>
    <w:rsid w:val="003C78D8"/>
    <w:rsid w:val="003F14B8"/>
    <w:rsid w:val="003F2594"/>
    <w:rsid w:val="003F330B"/>
    <w:rsid w:val="00403E02"/>
    <w:rsid w:val="00404ED1"/>
    <w:rsid w:val="00417FFE"/>
    <w:rsid w:val="00424343"/>
    <w:rsid w:val="0042451F"/>
    <w:rsid w:val="004265A5"/>
    <w:rsid w:val="0043764A"/>
    <w:rsid w:val="0044796B"/>
    <w:rsid w:val="004529D6"/>
    <w:rsid w:val="00454245"/>
    <w:rsid w:val="00454312"/>
    <w:rsid w:val="00455C00"/>
    <w:rsid w:val="00471CE4"/>
    <w:rsid w:val="00480634"/>
    <w:rsid w:val="00491EF6"/>
    <w:rsid w:val="004A029C"/>
    <w:rsid w:val="004A0A1A"/>
    <w:rsid w:val="004A0AAB"/>
    <w:rsid w:val="004A17F1"/>
    <w:rsid w:val="004B0141"/>
    <w:rsid w:val="004B34BB"/>
    <w:rsid w:val="004C4B57"/>
    <w:rsid w:val="004D0A7F"/>
    <w:rsid w:val="004D31E8"/>
    <w:rsid w:val="004D59C0"/>
    <w:rsid w:val="004D6127"/>
    <w:rsid w:val="004D6BCC"/>
    <w:rsid w:val="004D7A16"/>
    <w:rsid w:val="004E21C7"/>
    <w:rsid w:val="004E55E7"/>
    <w:rsid w:val="004E5832"/>
    <w:rsid w:val="005017F2"/>
    <w:rsid w:val="00505C67"/>
    <w:rsid w:val="00511535"/>
    <w:rsid w:val="005126A6"/>
    <w:rsid w:val="005136A5"/>
    <w:rsid w:val="00514B5F"/>
    <w:rsid w:val="0051546F"/>
    <w:rsid w:val="00526636"/>
    <w:rsid w:val="00530921"/>
    <w:rsid w:val="00531FBC"/>
    <w:rsid w:val="0053415B"/>
    <w:rsid w:val="00540E7B"/>
    <w:rsid w:val="00547BE8"/>
    <w:rsid w:val="00550EA6"/>
    <w:rsid w:val="00553968"/>
    <w:rsid w:val="00554F4A"/>
    <w:rsid w:val="00562AB7"/>
    <w:rsid w:val="005645F2"/>
    <w:rsid w:val="00566D6A"/>
    <w:rsid w:val="00567D24"/>
    <w:rsid w:val="00575C81"/>
    <w:rsid w:val="00576F09"/>
    <w:rsid w:val="0058470D"/>
    <w:rsid w:val="005920A3"/>
    <w:rsid w:val="0059225D"/>
    <w:rsid w:val="005949D4"/>
    <w:rsid w:val="00597FEA"/>
    <w:rsid w:val="005A390C"/>
    <w:rsid w:val="005B1FC6"/>
    <w:rsid w:val="005B66B4"/>
    <w:rsid w:val="005B7819"/>
    <w:rsid w:val="005C7543"/>
    <w:rsid w:val="005D1860"/>
    <w:rsid w:val="005D24CE"/>
    <w:rsid w:val="005D4317"/>
    <w:rsid w:val="005D4F75"/>
    <w:rsid w:val="005F074F"/>
    <w:rsid w:val="006007D9"/>
    <w:rsid w:val="006013FE"/>
    <w:rsid w:val="00603A5E"/>
    <w:rsid w:val="006054D2"/>
    <w:rsid w:val="00606609"/>
    <w:rsid w:val="00607E35"/>
    <w:rsid w:val="00612ECC"/>
    <w:rsid w:val="00616198"/>
    <w:rsid w:val="0062343D"/>
    <w:rsid w:val="0062441B"/>
    <w:rsid w:val="0063525D"/>
    <w:rsid w:val="0063534D"/>
    <w:rsid w:val="0063556B"/>
    <w:rsid w:val="00636F64"/>
    <w:rsid w:val="00643B46"/>
    <w:rsid w:val="006453F8"/>
    <w:rsid w:val="0064593B"/>
    <w:rsid w:val="006503FB"/>
    <w:rsid w:val="006519BA"/>
    <w:rsid w:val="00655042"/>
    <w:rsid w:val="00664FBA"/>
    <w:rsid w:val="00670F54"/>
    <w:rsid w:val="00671003"/>
    <w:rsid w:val="00671029"/>
    <w:rsid w:val="006719E2"/>
    <w:rsid w:val="0067223F"/>
    <w:rsid w:val="00676C00"/>
    <w:rsid w:val="00682746"/>
    <w:rsid w:val="00683246"/>
    <w:rsid w:val="006866AF"/>
    <w:rsid w:val="00692078"/>
    <w:rsid w:val="00692672"/>
    <w:rsid w:val="006930D8"/>
    <w:rsid w:val="00694DD1"/>
    <w:rsid w:val="006A7F90"/>
    <w:rsid w:val="006B2B3A"/>
    <w:rsid w:val="006C454D"/>
    <w:rsid w:val="006C6725"/>
    <w:rsid w:val="006C6F23"/>
    <w:rsid w:val="006D0325"/>
    <w:rsid w:val="006D3BF4"/>
    <w:rsid w:val="006D4067"/>
    <w:rsid w:val="006D43DA"/>
    <w:rsid w:val="006D4C26"/>
    <w:rsid w:val="006D78F7"/>
    <w:rsid w:val="006D7D39"/>
    <w:rsid w:val="006F3860"/>
    <w:rsid w:val="006F3F16"/>
    <w:rsid w:val="006F7BA3"/>
    <w:rsid w:val="006F7D0E"/>
    <w:rsid w:val="00703B5C"/>
    <w:rsid w:val="0071552F"/>
    <w:rsid w:val="00726DDE"/>
    <w:rsid w:val="00732356"/>
    <w:rsid w:val="0073484D"/>
    <w:rsid w:val="00740764"/>
    <w:rsid w:val="00741015"/>
    <w:rsid w:val="00744771"/>
    <w:rsid w:val="007470B4"/>
    <w:rsid w:val="00753308"/>
    <w:rsid w:val="00753BC1"/>
    <w:rsid w:val="00756593"/>
    <w:rsid w:val="0075669B"/>
    <w:rsid w:val="00760895"/>
    <w:rsid w:val="007616D6"/>
    <w:rsid w:val="00764227"/>
    <w:rsid w:val="00766313"/>
    <w:rsid w:val="00766D60"/>
    <w:rsid w:val="00772D5E"/>
    <w:rsid w:val="0077753A"/>
    <w:rsid w:val="0078322B"/>
    <w:rsid w:val="00791720"/>
    <w:rsid w:val="00791F22"/>
    <w:rsid w:val="00793124"/>
    <w:rsid w:val="00794811"/>
    <w:rsid w:val="007978D4"/>
    <w:rsid w:val="00797BF4"/>
    <w:rsid w:val="007A0554"/>
    <w:rsid w:val="007A264E"/>
    <w:rsid w:val="007B1293"/>
    <w:rsid w:val="007B28D5"/>
    <w:rsid w:val="007C0CC2"/>
    <w:rsid w:val="007C58EF"/>
    <w:rsid w:val="007D2126"/>
    <w:rsid w:val="007D3281"/>
    <w:rsid w:val="007D41FC"/>
    <w:rsid w:val="007E7208"/>
    <w:rsid w:val="007E745A"/>
    <w:rsid w:val="007F1DB5"/>
    <w:rsid w:val="00802FA7"/>
    <w:rsid w:val="00812582"/>
    <w:rsid w:val="0081265A"/>
    <w:rsid w:val="00814B59"/>
    <w:rsid w:val="00814DA7"/>
    <w:rsid w:val="00822B8D"/>
    <w:rsid w:val="0082665E"/>
    <w:rsid w:val="00827801"/>
    <w:rsid w:val="00827E7B"/>
    <w:rsid w:val="0083227C"/>
    <w:rsid w:val="00837214"/>
    <w:rsid w:val="0084298E"/>
    <w:rsid w:val="00843BDB"/>
    <w:rsid w:val="00852796"/>
    <w:rsid w:val="00856049"/>
    <w:rsid w:val="00856CBB"/>
    <w:rsid w:val="0085714F"/>
    <w:rsid w:val="00857A2A"/>
    <w:rsid w:val="0086083D"/>
    <w:rsid w:val="0087073C"/>
    <w:rsid w:val="008724BE"/>
    <w:rsid w:val="00875B28"/>
    <w:rsid w:val="008779BA"/>
    <w:rsid w:val="008A61C3"/>
    <w:rsid w:val="008A700B"/>
    <w:rsid w:val="008B0D19"/>
    <w:rsid w:val="008C2B5F"/>
    <w:rsid w:val="008E22FF"/>
    <w:rsid w:val="008E3363"/>
    <w:rsid w:val="008E38EA"/>
    <w:rsid w:val="008F0704"/>
    <w:rsid w:val="008F13FB"/>
    <w:rsid w:val="008F3D2B"/>
    <w:rsid w:val="008F4BDF"/>
    <w:rsid w:val="008F781E"/>
    <w:rsid w:val="00902BD0"/>
    <w:rsid w:val="00907AF7"/>
    <w:rsid w:val="00911AB3"/>
    <w:rsid w:val="009125A8"/>
    <w:rsid w:val="00913697"/>
    <w:rsid w:val="0091760D"/>
    <w:rsid w:val="00917DF7"/>
    <w:rsid w:val="00921D77"/>
    <w:rsid w:val="009255BC"/>
    <w:rsid w:val="00926124"/>
    <w:rsid w:val="00927759"/>
    <w:rsid w:val="00931ACF"/>
    <w:rsid w:val="00933CE2"/>
    <w:rsid w:val="009346B2"/>
    <w:rsid w:val="009348F7"/>
    <w:rsid w:val="00935A52"/>
    <w:rsid w:val="0094194B"/>
    <w:rsid w:val="0094345B"/>
    <w:rsid w:val="00950E86"/>
    <w:rsid w:val="0095498B"/>
    <w:rsid w:val="0095735F"/>
    <w:rsid w:val="00977AAF"/>
    <w:rsid w:val="00982EBB"/>
    <w:rsid w:val="00985DCE"/>
    <w:rsid w:val="00990B68"/>
    <w:rsid w:val="00994201"/>
    <w:rsid w:val="009A2E04"/>
    <w:rsid w:val="009A69CA"/>
    <w:rsid w:val="009B4337"/>
    <w:rsid w:val="009B470A"/>
    <w:rsid w:val="009C71B0"/>
    <w:rsid w:val="009C71F4"/>
    <w:rsid w:val="009D2674"/>
    <w:rsid w:val="009E7B47"/>
    <w:rsid w:val="009F4A9D"/>
    <w:rsid w:val="00A10439"/>
    <w:rsid w:val="00A10E70"/>
    <w:rsid w:val="00A119DC"/>
    <w:rsid w:val="00A2282D"/>
    <w:rsid w:val="00A269FA"/>
    <w:rsid w:val="00A31C17"/>
    <w:rsid w:val="00A34293"/>
    <w:rsid w:val="00A40894"/>
    <w:rsid w:val="00A45C7F"/>
    <w:rsid w:val="00A50102"/>
    <w:rsid w:val="00A633BF"/>
    <w:rsid w:val="00A7672C"/>
    <w:rsid w:val="00A77030"/>
    <w:rsid w:val="00A8468D"/>
    <w:rsid w:val="00A95981"/>
    <w:rsid w:val="00AA2765"/>
    <w:rsid w:val="00AB1C73"/>
    <w:rsid w:val="00AB3F17"/>
    <w:rsid w:val="00AB5B72"/>
    <w:rsid w:val="00AC1A2E"/>
    <w:rsid w:val="00AC1E7A"/>
    <w:rsid w:val="00AC7B92"/>
    <w:rsid w:val="00AD167B"/>
    <w:rsid w:val="00AD7232"/>
    <w:rsid w:val="00AE6B70"/>
    <w:rsid w:val="00AE752F"/>
    <w:rsid w:val="00AF3BCD"/>
    <w:rsid w:val="00AF7F94"/>
    <w:rsid w:val="00B06716"/>
    <w:rsid w:val="00B07167"/>
    <w:rsid w:val="00B1111A"/>
    <w:rsid w:val="00B15EF6"/>
    <w:rsid w:val="00B20D16"/>
    <w:rsid w:val="00B2380B"/>
    <w:rsid w:val="00B2540A"/>
    <w:rsid w:val="00B266C1"/>
    <w:rsid w:val="00B27FF8"/>
    <w:rsid w:val="00B37EF9"/>
    <w:rsid w:val="00B41E08"/>
    <w:rsid w:val="00B440A6"/>
    <w:rsid w:val="00B5507A"/>
    <w:rsid w:val="00B60B61"/>
    <w:rsid w:val="00B64633"/>
    <w:rsid w:val="00B73D51"/>
    <w:rsid w:val="00B75832"/>
    <w:rsid w:val="00B85DE9"/>
    <w:rsid w:val="00B9328E"/>
    <w:rsid w:val="00B947B4"/>
    <w:rsid w:val="00B97276"/>
    <w:rsid w:val="00BA21FD"/>
    <w:rsid w:val="00BA5ADE"/>
    <w:rsid w:val="00BB232F"/>
    <w:rsid w:val="00BB74A0"/>
    <w:rsid w:val="00BC58F5"/>
    <w:rsid w:val="00BC7057"/>
    <w:rsid w:val="00BD367B"/>
    <w:rsid w:val="00BD6114"/>
    <w:rsid w:val="00BD6C81"/>
    <w:rsid w:val="00BE1BBF"/>
    <w:rsid w:val="00BE6380"/>
    <w:rsid w:val="00BE6A7B"/>
    <w:rsid w:val="00BF0B25"/>
    <w:rsid w:val="00BF3A57"/>
    <w:rsid w:val="00BF7C69"/>
    <w:rsid w:val="00C05509"/>
    <w:rsid w:val="00C055A5"/>
    <w:rsid w:val="00C061D9"/>
    <w:rsid w:val="00C0797A"/>
    <w:rsid w:val="00C12469"/>
    <w:rsid w:val="00C15603"/>
    <w:rsid w:val="00C20B22"/>
    <w:rsid w:val="00C23D60"/>
    <w:rsid w:val="00C255AB"/>
    <w:rsid w:val="00C267FF"/>
    <w:rsid w:val="00C31B73"/>
    <w:rsid w:val="00C40321"/>
    <w:rsid w:val="00C536EE"/>
    <w:rsid w:val="00C73424"/>
    <w:rsid w:val="00C74D9B"/>
    <w:rsid w:val="00C86F5D"/>
    <w:rsid w:val="00C920AF"/>
    <w:rsid w:val="00C93128"/>
    <w:rsid w:val="00C947B5"/>
    <w:rsid w:val="00C966AC"/>
    <w:rsid w:val="00CA1178"/>
    <w:rsid w:val="00CA293A"/>
    <w:rsid w:val="00CA646B"/>
    <w:rsid w:val="00CB091F"/>
    <w:rsid w:val="00CB0E09"/>
    <w:rsid w:val="00CB1139"/>
    <w:rsid w:val="00CB17BB"/>
    <w:rsid w:val="00CB1CB1"/>
    <w:rsid w:val="00CB33F3"/>
    <w:rsid w:val="00CC50B0"/>
    <w:rsid w:val="00CC54DE"/>
    <w:rsid w:val="00CD153E"/>
    <w:rsid w:val="00CD3156"/>
    <w:rsid w:val="00CE09C5"/>
    <w:rsid w:val="00CE5187"/>
    <w:rsid w:val="00CE5991"/>
    <w:rsid w:val="00CF273D"/>
    <w:rsid w:val="00D07464"/>
    <w:rsid w:val="00D15A33"/>
    <w:rsid w:val="00D17474"/>
    <w:rsid w:val="00D20D5D"/>
    <w:rsid w:val="00D24194"/>
    <w:rsid w:val="00D33E3B"/>
    <w:rsid w:val="00D34D08"/>
    <w:rsid w:val="00D427EB"/>
    <w:rsid w:val="00D43FF5"/>
    <w:rsid w:val="00D44D5F"/>
    <w:rsid w:val="00D560EA"/>
    <w:rsid w:val="00D60606"/>
    <w:rsid w:val="00D6088F"/>
    <w:rsid w:val="00D61F9F"/>
    <w:rsid w:val="00D66868"/>
    <w:rsid w:val="00D73254"/>
    <w:rsid w:val="00D73B51"/>
    <w:rsid w:val="00D752BB"/>
    <w:rsid w:val="00D75977"/>
    <w:rsid w:val="00D767B0"/>
    <w:rsid w:val="00D80AEA"/>
    <w:rsid w:val="00D85DFD"/>
    <w:rsid w:val="00D87A4A"/>
    <w:rsid w:val="00D917ED"/>
    <w:rsid w:val="00D925F2"/>
    <w:rsid w:val="00D958BE"/>
    <w:rsid w:val="00D9694E"/>
    <w:rsid w:val="00DA0413"/>
    <w:rsid w:val="00DA0FD6"/>
    <w:rsid w:val="00DA1A01"/>
    <w:rsid w:val="00DA4BE1"/>
    <w:rsid w:val="00DA6155"/>
    <w:rsid w:val="00DB5ABD"/>
    <w:rsid w:val="00DB6466"/>
    <w:rsid w:val="00DB6E79"/>
    <w:rsid w:val="00DC07C2"/>
    <w:rsid w:val="00DC0978"/>
    <w:rsid w:val="00DC1258"/>
    <w:rsid w:val="00DC77D8"/>
    <w:rsid w:val="00DD3806"/>
    <w:rsid w:val="00DD5B1C"/>
    <w:rsid w:val="00DE1244"/>
    <w:rsid w:val="00DE66C2"/>
    <w:rsid w:val="00DF1D0C"/>
    <w:rsid w:val="00DF4BB5"/>
    <w:rsid w:val="00DF5382"/>
    <w:rsid w:val="00DF5719"/>
    <w:rsid w:val="00E134B7"/>
    <w:rsid w:val="00E1517D"/>
    <w:rsid w:val="00E17653"/>
    <w:rsid w:val="00E2097F"/>
    <w:rsid w:val="00E24ABE"/>
    <w:rsid w:val="00E3193E"/>
    <w:rsid w:val="00E324EE"/>
    <w:rsid w:val="00E32907"/>
    <w:rsid w:val="00E35B95"/>
    <w:rsid w:val="00E3794B"/>
    <w:rsid w:val="00E441E6"/>
    <w:rsid w:val="00E46A60"/>
    <w:rsid w:val="00E54523"/>
    <w:rsid w:val="00E547A4"/>
    <w:rsid w:val="00E607B1"/>
    <w:rsid w:val="00E66B14"/>
    <w:rsid w:val="00E71E98"/>
    <w:rsid w:val="00E74437"/>
    <w:rsid w:val="00E75851"/>
    <w:rsid w:val="00E75AA5"/>
    <w:rsid w:val="00E77858"/>
    <w:rsid w:val="00E826A3"/>
    <w:rsid w:val="00E86287"/>
    <w:rsid w:val="00E8643D"/>
    <w:rsid w:val="00E96E91"/>
    <w:rsid w:val="00EA2F5E"/>
    <w:rsid w:val="00EA46D9"/>
    <w:rsid w:val="00EA6B97"/>
    <w:rsid w:val="00EB63A3"/>
    <w:rsid w:val="00EB7BA6"/>
    <w:rsid w:val="00EC03B9"/>
    <w:rsid w:val="00EC132F"/>
    <w:rsid w:val="00EC1BEB"/>
    <w:rsid w:val="00ED03FC"/>
    <w:rsid w:val="00ED5352"/>
    <w:rsid w:val="00ED7F11"/>
    <w:rsid w:val="00EE3680"/>
    <w:rsid w:val="00EE3D9F"/>
    <w:rsid w:val="00EE4DC6"/>
    <w:rsid w:val="00EE54D2"/>
    <w:rsid w:val="00EF7DFD"/>
    <w:rsid w:val="00F01454"/>
    <w:rsid w:val="00F06284"/>
    <w:rsid w:val="00F06A47"/>
    <w:rsid w:val="00F07078"/>
    <w:rsid w:val="00F15C9E"/>
    <w:rsid w:val="00F1644B"/>
    <w:rsid w:val="00F32765"/>
    <w:rsid w:val="00F473BF"/>
    <w:rsid w:val="00F644E5"/>
    <w:rsid w:val="00F66D81"/>
    <w:rsid w:val="00F74617"/>
    <w:rsid w:val="00F75BA7"/>
    <w:rsid w:val="00F76A65"/>
    <w:rsid w:val="00F80A4E"/>
    <w:rsid w:val="00F80DB1"/>
    <w:rsid w:val="00F81AD8"/>
    <w:rsid w:val="00F86123"/>
    <w:rsid w:val="00F90A47"/>
    <w:rsid w:val="00F910A0"/>
    <w:rsid w:val="00F9398D"/>
    <w:rsid w:val="00F94DAA"/>
    <w:rsid w:val="00FA719A"/>
    <w:rsid w:val="00FC5018"/>
    <w:rsid w:val="00FD4768"/>
    <w:rsid w:val="00FD7DE3"/>
    <w:rsid w:val="00FE17EB"/>
    <w:rsid w:val="00FE58B6"/>
    <w:rsid w:val="00FE7A40"/>
    <w:rsid w:val="00FF1022"/>
    <w:rsid w:val="00FF2B24"/>
    <w:rsid w:val="00FF39CB"/>
    <w:rsid w:val="00FF4FB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E84B4"/>
  <w15:docId w15:val="{F76A56F4-0E45-41D1-8134-DD8556D0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E7B"/>
    <w:pPr>
      <w:spacing w:after="200" w:line="276" w:lineRule="auto"/>
    </w:pPr>
  </w:style>
  <w:style w:type="paragraph" w:styleId="Heading2">
    <w:name w:val="heading 2"/>
    <w:basedOn w:val="Normal"/>
    <w:next w:val="Normal"/>
    <w:link w:val="Heading2Char"/>
    <w:semiHidden/>
    <w:unhideWhenUsed/>
    <w:qFormat/>
    <w:rsid w:val="00CB091F"/>
    <w:pPr>
      <w:keepNext/>
      <w:numPr>
        <w:numId w:val="23"/>
      </w:numPr>
      <w:suppressAutoHyphens/>
      <w:spacing w:after="0" w:line="240" w:lineRule="auto"/>
      <w:jc w:val="both"/>
      <w:outlineLvl w:val="1"/>
    </w:pPr>
    <w:rPr>
      <w:rFonts w:ascii="Arial" w:eastAsia="PMingLiU" w:hAnsi="Arial" w:cs="Times New Roman"/>
      <w:b/>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rsid w:val="00B75832"/>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rsid w:val="00B758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5832"/>
    <w:rPr>
      <w:sz w:val="16"/>
      <w:szCs w:val="16"/>
    </w:rPr>
  </w:style>
  <w:style w:type="paragraph" w:styleId="CommentText">
    <w:name w:val="annotation text"/>
    <w:basedOn w:val="Normal"/>
    <w:link w:val="CommentTextChar"/>
    <w:uiPriority w:val="99"/>
    <w:unhideWhenUsed/>
    <w:rsid w:val="00B75832"/>
    <w:pPr>
      <w:spacing w:line="240" w:lineRule="auto"/>
    </w:pPr>
    <w:rPr>
      <w:sz w:val="20"/>
      <w:szCs w:val="20"/>
    </w:rPr>
  </w:style>
  <w:style w:type="character" w:customStyle="1" w:styleId="CommentTextChar">
    <w:name w:val="Comment Text Char"/>
    <w:basedOn w:val="DefaultParagraphFont"/>
    <w:link w:val="CommentText"/>
    <w:uiPriority w:val="99"/>
    <w:rsid w:val="00B75832"/>
    <w:rPr>
      <w:sz w:val="20"/>
      <w:szCs w:val="20"/>
    </w:rPr>
  </w:style>
  <w:style w:type="paragraph" w:styleId="BalloonText">
    <w:name w:val="Balloon Text"/>
    <w:basedOn w:val="Normal"/>
    <w:link w:val="BalloonTextChar"/>
    <w:uiPriority w:val="99"/>
    <w:semiHidden/>
    <w:unhideWhenUsed/>
    <w:rsid w:val="00B758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83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1C17"/>
    <w:rPr>
      <w:b/>
      <w:bCs/>
    </w:rPr>
  </w:style>
  <w:style w:type="character" w:customStyle="1" w:styleId="CommentSubjectChar">
    <w:name w:val="Comment Subject Char"/>
    <w:basedOn w:val="CommentTextChar"/>
    <w:link w:val="CommentSubject"/>
    <w:uiPriority w:val="99"/>
    <w:semiHidden/>
    <w:rsid w:val="00A31C17"/>
    <w:rPr>
      <w:b/>
      <w:bCs/>
      <w:sz w:val="20"/>
      <w:szCs w:val="20"/>
    </w:rPr>
  </w:style>
  <w:style w:type="paragraph" w:styleId="Header">
    <w:name w:val="header"/>
    <w:basedOn w:val="Normal"/>
    <w:link w:val="HeaderChar"/>
    <w:uiPriority w:val="99"/>
    <w:unhideWhenUsed/>
    <w:rsid w:val="00EA2F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2F5E"/>
  </w:style>
  <w:style w:type="paragraph" w:styleId="Footer">
    <w:name w:val="footer"/>
    <w:basedOn w:val="Normal"/>
    <w:link w:val="FooterChar"/>
    <w:uiPriority w:val="99"/>
    <w:unhideWhenUsed/>
    <w:rsid w:val="00EA2F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2F5E"/>
  </w:style>
  <w:style w:type="character" w:styleId="Hyperlink">
    <w:name w:val="Hyperlink"/>
    <w:basedOn w:val="DefaultParagraphFont"/>
    <w:uiPriority w:val="99"/>
    <w:unhideWhenUsed/>
    <w:rsid w:val="001B4E7B"/>
    <w:rPr>
      <w:color w:val="0563C1" w:themeColor="hyperlink"/>
      <w:u w:val="single"/>
    </w:rPr>
  </w:style>
  <w:style w:type="paragraph" w:styleId="ListParagraph">
    <w:name w:val="List Paragraph"/>
    <w:aliases w:val="Heading 12,heading 1,naslov 1,Naslov 12,Graf,TG lista,Paragraph,List Paragraph Red,lp1,Paragraphe de liste PBLH,Graph &amp; Table tite,Normal bullet 2,Bullet list,Figure_name,Equipment,Numbered Indented Text,List Paragraph11"/>
    <w:basedOn w:val="Normal"/>
    <w:link w:val="ListParagraphChar"/>
    <w:uiPriority w:val="34"/>
    <w:qFormat/>
    <w:rsid w:val="001B4E7B"/>
    <w:pPr>
      <w:ind w:left="720"/>
      <w:contextualSpacing/>
    </w:pPr>
  </w:style>
  <w:style w:type="paragraph" w:customStyle="1" w:styleId="t-9-8">
    <w:name w:val="t-9-8"/>
    <w:basedOn w:val="Normal"/>
    <w:rsid w:val="001C3C8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FootnoteText">
    <w:name w:val="footnote text"/>
    <w:basedOn w:val="Normal"/>
    <w:link w:val="FootnoteTextChar"/>
    <w:uiPriority w:val="99"/>
    <w:semiHidden/>
    <w:unhideWhenUsed/>
    <w:rsid w:val="001C3C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3C8B"/>
    <w:rPr>
      <w:sz w:val="20"/>
      <w:szCs w:val="20"/>
    </w:rPr>
  </w:style>
  <w:style w:type="character" w:styleId="FootnoteReference">
    <w:name w:val="footnote reference"/>
    <w:basedOn w:val="DefaultParagraphFont"/>
    <w:uiPriority w:val="99"/>
    <w:semiHidden/>
    <w:unhideWhenUsed/>
    <w:rsid w:val="001C3C8B"/>
    <w:rPr>
      <w:vertAlign w:val="superscript"/>
    </w:rPr>
  </w:style>
  <w:style w:type="table" w:styleId="MediumShading1-Accent5">
    <w:name w:val="Medium Shading 1 Accent 5"/>
    <w:basedOn w:val="TableNormal"/>
    <w:uiPriority w:val="63"/>
    <w:rsid w:val="001C3C8B"/>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character" w:customStyle="1" w:styleId="ListParagraphChar">
    <w:name w:val="List Paragraph Char"/>
    <w:aliases w:val="Heading 12 Char,heading 1 Char,naslov 1 Char,Naslov 12 Char,Graf Char,TG lista Char,Paragraph Char,List Paragraph Red Char,lp1 Char,Paragraphe de liste PBLH Char,Graph &amp; Table tite Char,Normal bullet 2 Char,Bullet list Char"/>
    <w:basedOn w:val="DefaultParagraphFont"/>
    <w:link w:val="ListParagraph"/>
    <w:uiPriority w:val="34"/>
    <w:locked/>
    <w:rsid w:val="00FD7DE3"/>
    <w:rPr>
      <w:lang w:val="en-US"/>
    </w:rPr>
  </w:style>
  <w:style w:type="paragraph" w:styleId="Revision">
    <w:name w:val="Revision"/>
    <w:hidden/>
    <w:uiPriority w:val="99"/>
    <w:semiHidden/>
    <w:rsid w:val="0042451F"/>
    <w:pPr>
      <w:spacing w:after="0" w:line="240" w:lineRule="auto"/>
    </w:pPr>
  </w:style>
  <w:style w:type="paragraph" w:customStyle="1" w:styleId="Obinouvueno1">
    <w:name w:val="Obično uvučeno1"/>
    <w:basedOn w:val="Normal"/>
    <w:qFormat/>
    <w:rsid w:val="0063525D"/>
    <w:pPr>
      <w:suppressAutoHyphens/>
      <w:spacing w:after="0" w:line="240" w:lineRule="auto"/>
      <w:ind w:left="720"/>
    </w:pPr>
    <w:rPr>
      <w:rFonts w:ascii="Times New Roman" w:eastAsia="Times New Roman" w:hAnsi="Times New Roman" w:cs="Times New Roman"/>
      <w:sz w:val="20"/>
      <w:szCs w:val="20"/>
      <w:lang w:val="en-US" w:eastAsia="ar-SA"/>
    </w:rPr>
  </w:style>
  <w:style w:type="character" w:customStyle="1" w:styleId="Heading2Char">
    <w:name w:val="Heading 2 Char"/>
    <w:basedOn w:val="DefaultParagraphFont"/>
    <w:link w:val="Heading2"/>
    <w:semiHidden/>
    <w:rsid w:val="00CB091F"/>
    <w:rPr>
      <w:rFonts w:ascii="Arial" w:eastAsia="PMingLiU" w:hAnsi="Arial" w:cs="Times New Roman"/>
      <w:b/>
      <w:sz w:val="24"/>
      <w:szCs w:val="24"/>
      <w:lang w:eastAsia="ar-SA"/>
    </w:rPr>
  </w:style>
  <w:style w:type="character" w:customStyle="1" w:styleId="DefaultChar">
    <w:name w:val="Default Char"/>
    <w:link w:val="Default"/>
    <w:qFormat/>
    <w:rsid w:val="008F781E"/>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28225">
      <w:bodyDiv w:val="1"/>
      <w:marLeft w:val="0"/>
      <w:marRight w:val="0"/>
      <w:marTop w:val="0"/>
      <w:marBottom w:val="0"/>
      <w:divBdr>
        <w:top w:val="none" w:sz="0" w:space="0" w:color="auto"/>
        <w:left w:val="none" w:sz="0" w:space="0" w:color="auto"/>
        <w:bottom w:val="none" w:sz="0" w:space="0" w:color="auto"/>
        <w:right w:val="none" w:sz="0" w:space="0" w:color="auto"/>
      </w:divBdr>
    </w:div>
    <w:div w:id="136455856">
      <w:bodyDiv w:val="1"/>
      <w:marLeft w:val="0"/>
      <w:marRight w:val="0"/>
      <w:marTop w:val="0"/>
      <w:marBottom w:val="0"/>
      <w:divBdr>
        <w:top w:val="none" w:sz="0" w:space="0" w:color="auto"/>
        <w:left w:val="none" w:sz="0" w:space="0" w:color="auto"/>
        <w:bottom w:val="none" w:sz="0" w:space="0" w:color="auto"/>
        <w:right w:val="none" w:sz="0" w:space="0" w:color="auto"/>
      </w:divBdr>
    </w:div>
    <w:div w:id="149368149">
      <w:bodyDiv w:val="1"/>
      <w:marLeft w:val="0"/>
      <w:marRight w:val="0"/>
      <w:marTop w:val="0"/>
      <w:marBottom w:val="0"/>
      <w:divBdr>
        <w:top w:val="none" w:sz="0" w:space="0" w:color="auto"/>
        <w:left w:val="none" w:sz="0" w:space="0" w:color="auto"/>
        <w:bottom w:val="none" w:sz="0" w:space="0" w:color="auto"/>
        <w:right w:val="none" w:sz="0" w:space="0" w:color="auto"/>
      </w:divBdr>
    </w:div>
    <w:div w:id="266469820">
      <w:bodyDiv w:val="1"/>
      <w:marLeft w:val="0"/>
      <w:marRight w:val="0"/>
      <w:marTop w:val="0"/>
      <w:marBottom w:val="0"/>
      <w:divBdr>
        <w:top w:val="none" w:sz="0" w:space="0" w:color="auto"/>
        <w:left w:val="none" w:sz="0" w:space="0" w:color="auto"/>
        <w:bottom w:val="none" w:sz="0" w:space="0" w:color="auto"/>
        <w:right w:val="none" w:sz="0" w:space="0" w:color="auto"/>
      </w:divBdr>
    </w:div>
    <w:div w:id="382103357">
      <w:bodyDiv w:val="1"/>
      <w:marLeft w:val="0"/>
      <w:marRight w:val="0"/>
      <w:marTop w:val="0"/>
      <w:marBottom w:val="0"/>
      <w:divBdr>
        <w:top w:val="none" w:sz="0" w:space="0" w:color="auto"/>
        <w:left w:val="none" w:sz="0" w:space="0" w:color="auto"/>
        <w:bottom w:val="none" w:sz="0" w:space="0" w:color="auto"/>
        <w:right w:val="none" w:sz="0" w:space="0" w:color="auto"/>
      </w:divBdr>
    </w:div>
    <w:div w:id="404038083">
      <w:bodyDiv w:val="1"/>
      <w:marLeft w:val="0"/>
      <w:marRight w:val="0"/>
      <w:marTop w:val="0"/>
      <w:marBottom w:val="0"/>
      <w:divBdr>
        <w:top w:val="none" w:sz="0" w:space="0" w:color="auto"/>
        <w:left w:val="none" w:sz="0" w:space="0" w:color="auto"/>
        <w:bottom w:val="none" w:sz="0" w:space="0" w:color="auto"/>
        <w:right w:val="none" w:sz="0" w:space="0" w:color="auto"/>
      </w:divBdr>
    </w:div>
    <w:div w:id="636497548">
      <w:bodyDiv w:val="1"/>
      <w:marLeft w:val="0"/>
      <w:marRight w:val="0"/>
      <w:marTop w:val="0"/>
      <w:marBottom w:val="0"/>
      <w:divBdr>
        <w:top w:val="none" w:sz="0" w:space="0" w:color="auto"/>
        <w:left w:val="none" w:sz="0" w:space="0" w:color="auto"/>
        <w:bottom w:val="none" w:sz="0" w:space="0" w:color="auto"/>
        <w:right w:val="none" w:sz="0" w:space="0" w:color="auto"/>
      </w:divBdr>
    </w:div>
    <w:div w:id="726730887">
      <w:bodyDiv w:val="1"/>
      <w:marLeft w:val="0"/>
      <w:marRight w:val="0"/>
      <w:marTop w:val="0"/>
      <w:marBottom w:val="0"/>
      <w:divBdr>
        <w:top w:val="none" w:sz="0" w:space="0" w:color="auto"/>
        <w:left w:val="none" w:sz="0" w:space="0" w:color="auto"/>
        <w:bottom w:val="none" w:sz="0" w:space="0" w:color="auto"/>
        <w:right w:val="none" w:sz="0" w:space="0" w:color="auto"/>
      </w:divBdr>
    </w:div>
    <w:div w:id="764419724">
      <w:bodyDiv w:val="1"/>
      <w:marLeft w:val="0"/>
      <w:marRight w:val="0"/>
      <w:marTop w:val="0"/>
      <w:marBottom w:val="0"/>
      <w:divBdr>
        <w:top w:val="none" w:sz="0" w:space="0" w:color="auto"/>
        <w:left w:val="none" w:sz="0" w:space="0" w:color="auto"/>
        <w:bottom w:val="none" w:sz="0" w:space="0" w:color="auto"/>
        <w:right w:val="none" w:sz="0" w:space="0" w:color="auto"/>
      </w:divBdr>
    </w:div>
    <w:div w:id="769083055">
      <w:bodyDiv w:val="1"/>
      <w:marLeft w:val="0"/>
      <w:marRight w:val="0"/>
      <w:marTop w:val="0"/>
      <w:marBottom w:val="0"/>
      <w:divBdr>
        <w:top w:val="none" w:sz="0" w:space="0" w:color="auto"/>
        <w:left w:val="none" w:sz="0" w:space="0" w:color="auto"/>
        <w:bottom w:val="none" w:sz="0" w:space="0" w:color="auto"/>
        <w:right w:val="none" w:sz="0" w:space="0" w:color="auto"/>
      </w:divBdr>
    </w:div>
    <w:div w:id="797799585">
      <w:bodyDiv w:val="1"/>
      <w:marLeft w:val="0"/>
      <w:marRight w:val="0"/>
      <w:marTop w:val="0"/>
      <w:marBottom w:val="0"/>
      <w:divBdr>
        <w:top w:val="none" w:sz="0" w:space="0" w:color="auto"/>
        <w:left w:val="none" w:sz="0" w:space="0" w:color="auto"/>
        <w:bottom w:val="none" w:sz="0" w:space="0" w:color="auto"/>
        <w:right w:val="none" w:sz="0" w:space="0" w:color="auto"/>
      </w:divBdr>
    </w:div>
    <w:div w:id="841242549">
      <w:bodyDiv w:val="1"/>
      <w:marLeft w:val="0"/>
      <w:marRight w:val="0"/>
      <w:marTop w:val="0"/>
      <w:marBottom w:val="0"/>
      <w:divBdr>
        <w:top w:val="none" w:sz="0" w:space="0" w:color="auto"/>
        <w:left w:val="none" w:sz="0" w:space="0" w:color="auto"/>
        <w:bottom w:val="none" w:sz="0" w:space="0" w:color="auto"/>
        <w:right w:val="none" w:sz="0" w:space="0" w:color="auto"/>
      </w:divBdr>
    </w:div>
    <w:div w:id="861355172">
      <w:bodyDiv w:val="1"/>
      <w:marLeft w:val="0"/>
      <w:marRight w:val="0"/>
      <w:marTop w:val="0"/>
      <w:marBottom w:val="0"/>
      <w:divBdr>
        <w:top w:val="none" w:sz="0" w:space="0" w:color="auto"/>
        <w:left w:val="none" w:sz="0" w:space="0" w:color="auto"/>
        <w:bottom w:val="none" w:sz="0" w:space="0" w:color="auto"/>
        <w:right w:val="none" w:sz="0" w:space="0" w:color="auto"/>
      </w:divBdr>
    </w:div>
    <w:div w:id="916209562">
      <w:bodyDiv w:val="1"/>
      <w:marLeft w:val="0"/>
      <w:marRight w:val="0"/>
      <w:marTop w:val="0"/>
      <w:marBottom w:val="0"/>
      <w:divBdr>
        <w:top w:val="none" w:sz="0" w:space="0" w:color="auto"/>
        <w:left w:val="none" w:sz="0" w:space="0" w:color="auto"/>
        <w:bottom w:val="none" w:sz="0" w:space="0" w:color="auto"/>
        <w:right w:val="none" w:sz="0" w:space="0" w:color="auto"/>
      </w:divBdr>
    </w:div>
    <w:div w:id="990989582">
      <w:bodyDiv w:val="1"/>
      <w:marLeft w:val="0"/>
      <w:marRight w:val="0"/>
      <w:marTop w:val="0"/>
      <w:marBottom w:val="0"/>
      <w:divBdr>
        <w:top w:val="none" w:sz="0" w:space="0" w:color="auto"/>
        <w:left w:val="none" w:sz="0" w:space="0" w:color="auto"/>
        <w:bottom w:val="none" w:sz="0" w:space="0" w:color="auto"/>
        <w:right w:val="none" w:sz="0" w:space="0" w:color="auto"/>
      </w:divBdr>
    </w:div>
    <w:div w:id="1053846566">
      <w:bodyDiv w:val="1"/>
      <w:marLeft w:val="0"/>
      <w:marRight w:val="0"/>
      <w:marTop w:val="0"/>
      <w:marBottom w:val="0"/>
      <w:divBdr>
        <w:top w:val="none" w:sz="0" w:space="0" w:color="auto"/>
        <w:left w:val="none" w:sz="0" w:space="0" w:color="auto"/>
        <w:bottom w:val="none" w:sz="0" w:space="0" w:color="auto"/>
        <w:right w:val="none" w:sz="0" w:space="0" w:color="auto"/>
      </w:divBdr>
    </w:div>
    <w:div w:id="1061905150">
      <w:bodyDiv w:val="1"/>
      <w:marLeft w:val="0"/>
      <w:marRight w:val="0"/>
      <w:marTop w:val="0"/>
      <w:marBottom w:val="0"/>
      <w:divBdr>
        <w:top w:val="none" w:sz="0" w:space="0" w:color="auto"/>
        <w:left w:val="none" w:sz="0" w:space="0" w:color="auto"/>
        <w:bottom w:val="none" w:sz="0" w:space="0" w:color="auto"/>
        <w:right w:val="none" w:sz="0" w:space="0" w:color="auto"/>
      </w:divBdr>
    </w:div>
    <w:div w:id="1472208835">
      <w:bodyDiv w:val="1"/>
      <w:marLeft w:val="0"/>
      <w:marRight w:val="0"/>
      <w:marTop w:val="0"/>
      <w:marBottom w:val="0"/>
      <w:divBdr>
        <w:top w:val="none" w:sz="0" w:space="0" w:color="auto"/>
        <w:left w:val="none" w:sz="0" w:space="0" w:color="auto"/>
        <w:bottom w:val="none" w:sz="0" w:space="0" w:color="auto"/>
        <w:right w:val="none" w:sz="0" w:space="0" w:color="auto"/>
      </w:divBdr>
    </w:div>
    <w:div w:id="1552379102">
      <w:bodyDiv w:val="1"/>
      <w:marLeft w:val="0"/>
      <w:marRight w:val="0"/>
      <w:marTop w:val="0"/>
      <w:marBottom w:val="0"/>
      <w:divBdr>
        <w:top w:val="none" w:sz="0" w:space="0" w:color="auto"/>
        <w:left w:val="none" w:sz="0" w:space="0" w:color="auto"/>
        <w:bottom w:val="none" w:sz="0" w:space="0" w:color="auto"/>
        <w:right w:val="none" w:sz="0" w:space="0" w:color="auto"/>
      </w:divBdr>
    </w:div>
    <w:div w:id="1570308330">
      <w:bodyDiv w:val="1"/>
      <w:marLeft w:val="0"/>
      <w:marRight w:val="0"/>
      <w:marTop w:val="0"/>
      <w:marBottom w:val="0"/>
      <w:divBdr>
        <w:top w:val="none" w:sz="0" w:space="0" w:color="auto"/>
        <w:left w:val="none" w:sz="0" w:space="0" w:color="auto"/>
        <w:bottom w:val="none" w:sz="0" w:space="0" w:color="auto"/>
        <w:right w:val="none" w:sz="0" w:space="0" w:color="auto"/>
      </w:divBdr>
    </w:div>
    <w:div w:id="1795364319">
      <w:bodyDiv w:val="1"/>
      <w:marLeft w:val="0"/>
      <w:marRight w:val="0"/>
      <w:marTop w:val="0"/>
      <w:marBottom w:val="0"/>
      <w:divBdr>
        <w:top w:val="none" w:sz="0" w:space="0" w:color="auto"/>
        <w:left w:val="none" w:sz="0" w:space="0" w:color="auto"/>
        <w:bottom w:val="none" w:sz="0" w:space="0" w:color="auto"/>
        <w:right w:val="none" w:sz="0" w:space="0" w:color="auto"/>
      </w:divBdr>
    </w:div>
    <w:div w:id="20130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51FBD-F313-4AE3-B7F7-F5FDAD76F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7</Words>
  <Characters>4942</Characters>
  <Application>Microsoft Office Word</Application>
  <DocSecurity>0</DocSecurity>
  <Lines>41</Lines>
  <Paragraphs>11</Paragraphs>
  <ScaleCrop>false</ScaleCrop>
  <HeadingPairs>
    <vt:vector size="6" baseType="variant">
      <vt:variant>
        <vt:lpstr>Title</vt:lpstr>
      </vt:variant>
      <vt:variant>
        <vt:i4>1</vt:i4>
      </vt:variant>
      <vt:variant>
        <vt:lpstr>Naslov</vt:lpstr>
      </vt:variant>
      <vt:variant>
        <vt:i4>1</vt:i4>
      </vt:variant>
      <vt:variant>
        <vt:lpstr>Naslovi</vt:lpstr>
      </vt:variant>
      <vt:variant>
        <vt:i4>5</vt:i4>
      </vt:variant>
    </vt:vector>
  </HeadingPairs>
  <TitlesOfParts>
    <vt:vector size="7" baseType="lpstr">
      <vt:lpstr/>
      <vt:lpstr/>
      <vt:lpstr/>
      <vt:lpstr>    </vt:lpstr>
      <vt:lpstr>    Zahtjev je pravodoban ako je dostavljen naručitelju najkasnije tijekom šestog (6</vt:lpstr>
      <vt:lpstr>    </vt:lpstr>
      <vt:lpstr>    Naručitelj će produžiti rok za dostavu ponuda u sljedećim slučajevima:</vt:lpstr>
    </vt:vector>
  </TitlesOfParts>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Gasparic</dc:creator>
  <cp:lastModifiedBy>Valnea Ivašić</cp:lastModifiedBy>
  <cp:revision>2</cp:revision>
  <cp:lastPrinted>2021-01-12T08:14:00Z</cp:lastPrinted>
  <dcterms:created xsi:type="dcterms:W3CDTF">2025-12-22T12:33:00Z</dcterms:created>
  <dcterms:modified xsi:type="dcterms:W3CDTF">2025-12-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884d81-6968-4b38-b966-5df642d0c5d5</vt:lpwstr>
  </property>
</Properties>
</file>